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4EC7E0F4" w14:textId="77777777" w:rsidTr="0050008E">
        <w:trPr>
          <w:cantSplit/>
        </w:trPr>
        <w:tc>
          <w:tcPr>
            <w:tcW w:w="6911" w:type="dxa"/>
          </w:tcPr>
          <w:p w14:paraId="49E2552A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0AEA04D4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40A32D00" wp14:editId="4F0240C6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68C90AD5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650DC35C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C0C8EA4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0879E8C4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3B184BE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C3E2E10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5DD89CFC" w14:textId="77777777" w:rsidTr="0090121B">
        <w:trPr>
          <w:cantSplit/>
        </w:trPr>
        <w:tc>
          <w:tcPr>
            <w:tcW w:w="6911" w:type="dxa"/>
          </w:tcPr>
          <w:p w14:paraId="47E36F95" w14:textId="77777777"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14:paraId="7B3C92CC" w14:textId="77777777" w:rsidR="0090121B" w:rsidRPr="00365B23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365B23">
              <w:rPr>
                <w:rFonts w:ascii="Verdana" w:hAnsi="Verdana"/>
                <w:b/>
                <w:sz w:val="20"/>
                <w:lang w:val="es-ES"/>
              </w:rPr>
              <w:t>Addéndum 2 al</w:t>
            </w:r>
            <w:r w:rsidRPr="00365B23">
              <w:rPr>
                <w:rFonts w:ascii="Verdana" w:hAnsi="Verdana"/>
                <w:b/>
                <w:sz w:val="20"/>
                <w:lang w:val="es-ES"/>
              </w:rPr>
              <w:br/>
              <w:t>Documento 24(Add.19)</w:t>
            </w:r>
            <w:r w:rsidR="0090121B" w:rsidRPr="00365B23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365B23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2785D" w14:paraId="19259AFD" w14:textId="77777777" w:rsidTr="0090121B">
        <w:trPr>
          <w:cantSplit/>
        </w:trPr>
        <w:tc>
          <w:tcPr>
            <w:tcW w:w="6911" w:type="dxa"/>
          </w:tcPr>
          <w:p w14:paraId="5A0B5992" w14:textId="77777777" w:rsidR="000A5B9A" w:rsidRPr="00365B2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14:paraId="007810B5" w14:textId="77777777" w:rsidR="000A5B9A" w:rsidRPr="00DD2019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DD2019">
              <w:rPr>
                <w:rFonts w:ascii="Verdana" w:hAnsi="Verdana"/>
                <w:b/>
                <w:sz w:val="20"/>
              </w:rPr>
              <w:t>23 de septiembre de 2019</w:t>
            </w:r>
          </w:p>
        </w:tc>
      </w:tr>
      <w:tr w:rsidR="000A5B9A" w:rsidRPr="0002785D" w14:paraId="1FFF49A3" w14:textId="77777777" w:rsidTr="0090121B">
        <w:trPr>
          <w:cantSplit/>
        </w:trPr>
        <w:tc>
          <w:tcPr>
            <w:tcW w:w="6911" w:type="dxa"/>
          </w:tcPr>
          <w:p w14:paraId="52B7AE55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14:paraId="6BA7D0B9" w14:textId="77777777" w:rsidR="000A5B9A" w:rsidRPr="00DD2019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DD2019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02785D" w14:paraId="0BA7B2BB" w14:textId="77777777" w:rsidTr="006744FC">
        <w:trPr>
          <w:cantSplit/>
        </w:trPr>
        <w:tc>
          <w:tcPr>
            <w:tcW w:w="10031" w:type="dxa"/>
            <w:gridSpan w:val="2"/>
          </w:tcPr>
          <w:p w14:paraId="1FB8B295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4A63A2EF" w14:textId="77777777" w:rsidTr="0050008E">
        <w:trPr>
          <w:cantSplit/>
        </w:trPr>
        <w:tc>
          <w:tcPr>
            <w:tcW w:w="10031" w:type="dxa"/>
            <w:gridSpan w:val="2"/>
          </w:tcPr>
          <w:p w14:paraId="3B80770B" w14:textId="77777777" w:rsidR="000A5B9A" w:rsidRPr="00365B23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365B23">
              <w:rPr>
                <w:lang w:val="es-ES"/>
              </w:rPr>
              <w:t>Propuestas Comunes de la Telecomunidad Asia-Pacífico</w:t>
            </w:r>
          </w:p>
        </w:tc>
      </w:tr>
      <w:tr w:rsidR="000A5B9A" w:rsidRPr="00E638EF" w14:paraId="08FE49C8" w14:textId="77777777" w:rsidTr="0050008E">
        <w:trPr>
          <w:cantSplit/>
        </w:trPr>
        <w:tc>
          <w:tcPr>
            <w:tcW w:w="10031" w:type="dxa"/>
            <w:gridSpan w:val="2"/>
          </w:tcPr>
          <w:p w14:paraId="6B6E7EAB" w14:textId="45237A06" w:rsidR="000A5B9A" w:rsidRPr="00E638EF" w:rsidRDefault="00E638EF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E638EF">
              <w:rPr>
                <w:lang w:val="es-ES"/>
              </w:rPr>
              <w:t>PROPUESTAS PARA LOS TRABAJOS DE LA CONFERENCIA</w:t>
            </w:r>
          </w:p>
        </w:tc>
      </w:tr>
      <w:tr w:rsidR="000A5B9A" w:rsidRPr="00E638EF" w14:paraId="0F455272" w14:textId="77777777" w:rsidTr="0050008E">
        <w:trPr>
          <w:cantSplit/>
        </w:trPr>
        <w:tc>
          <w:tcPr>
            <w:tcW w:w="10031" w:type="dxa"/>
            <w:gridSpan w:val="2"/>
          </w:tcPr>
          <w:p w14:paraId="1E612140" w14:textId="77777777" w:rsidR="000A5B9A" w:rsidRPr="00E638EF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38495647" w14:textId="77777777" w:rsidTr="0050008E">
        <w:trPr>
          <w:cantSplit/>
        </w:trPr>
        <w:tc>
          <w:tcPr>
            <w:tcW w:w="10031" w:type="dxa"/>
            <w:gridSpan w:val="2"/>
          </w:tcPr>
          <w:p w14:paraId="717889BF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7(B) del orden del día</w:t>
            </w:r>
          </w:p>
        </w:tc>
      </w:tr>
    </w:tbl>
    <w:bookmarkEnd w:id="5"/>
    <w:p w14:paraId="707FBF3A" w14:textId="1AAA4AA1" w:rsidR="001C0E40" w:rsidRPr="00E9771B" w:rsidRDefault="00140579" w:rsidP="003A37B0">
      <w:r w:rsidRPr="00E8457B">
        <w:t>7</w:t>
      </w:r>
      <w:r w:rsidRPr="00E8457B">
        <w:tab/>
        <w:t xml:space="preserve">considerar posibles modificaciones y otras opciones para responder </w:t>
      </w:r>
      <w:r w:rsidR="008A5F6A">
        <w:t>a lo dispuesto en la Resolución </w:t>
      </w:r>
      <w:r w:rsidRPr="00E8457B">
        <w:t>86 (Rev. Marrakech, 2002) de la Con</w:t>
      </w:r>
      <w:r w:rsidR="008A5F6A">
        <w:t>ferencia de Plenipotenciarios: «</w:t>
      </w:r>
      <w:r w:rsidRPr="00E8457B">
        <w:t>Procedimientos de publicación anticipada, de coordinación, de notificación y de inscripción de asignaciones de f</w:t>
      </w:r>
      <w:r w:rsidR="008A5F6A">
        <w:t>recuencias de redes de satélite»</w:t>
      </w:r>
      <w:r w:rsidRPr="00E8457B">
        <w:t xml:space="preserve"> d</w:t>
      </w:r>
      <w:r w:rsidR="008A5F6A">
        <w:t>e conformidad con la Resolución </w:t>
      </w:r>
      <w:r w:rsidRPr="00E8457B">
        <w:rPr>
          <w:b/>
          <w:bCs/>
        </w:rPr>
        <w:t>86 (Rev.CMR-07</w:t>
      </w:r>
      <w:r w:rsidRPr="00E8457B">
        <w:rPr>
          <w:b/>
        </w:rPr>
        <w:t xml:space="preserve">) </w:t>
      </w:r>
      <w:r w:rsidRPr="00E8457B">
        <w:rPr>
          <w:bCs/>
        </w:rPr>
        <w:t>para facilitar el uso racional, eficiente y económico de las radiofrecuencias y órbitas asociadas, incluida la órbita de los satélites geoestacionarios</w:t>
      </w:r>
      <w:r w:rsidRPr="00E8457B">
        <w:t>;</w:t>
      </w:r>
    </w:p>
    <w:p w14:paraId="6FD80150" w14:textId="2B594D97" w:rsidR="001C0E40" w:rsidRPr="00E9771B" w:rsidRDefault="00140579" w:rsidP="00830989">
      <w:r w:rsidRPr="00E8457B">
        <w:t>7</w:t>
      </w:r>
      <w:r>
        <w:t>(B)</w:t>
      </w:r>
      <w:r w:rsidRPr="00E8457B">
        <w:tab/>
      </w:r>
      <w:r w:rsidR="00437A7C">
        <w:t>Tema B –</w:t>
      </w:r>
      <w:r w:rsidRPr="008B1FD4">
        <w:t xml:space="preserve"> Aplicación del arco de coordinación en la banda Ka, para determinar los requisitos de coordinación entre el SFS y otros servicios por satélite.</w:t>
      </w:r>
    </w:p>
    <w:p w14:paraId="0FE9E613" w14:textId="4E5EA59C" w:rsidR="00EB6D7E" w:rsidRPr="00437A7C" w:rsidRDefault="00EB6D7E" w:rsidP="00437A7C">
      <w:pPr>
        <w:pStyle w:val="Headingb"/>
      </w:pPr>
      <w:r w:rsidRPr="00437A7C">
        <w:t>Introduc</w:t>
      </w:r>
      <w:r w:rsidR="008E661A" w:rsidRPr="00437A7C">
        <w:t>ción</w:t>
      </w:r>
    </w:p>
    <w:p w14:paraId="1B2C1D4E" w14:textId="4DE9A2AA" w:rsidR="00EB6D7E" w:rsidRPr="00EB6D7E" w:rsidRDefault="00437A7C" w:rsidP="00437A7C">
      <w:pPr>
        <w:rPr>
          <w:lang w:val="es-ES"/>
          <w:rPrChange w:id="6" w:author="Spanish" w:date="2019-09-30T08:54:00Z">
            <w:rPr>
              <w:rFonts w:ascii="Calibri" w:hAnsi="Calibri" w:cs="Calibri"/>
              <w:b/>
              <w:color w:val="800000"/>
              <w:lang w:val="en-ID"/>
            </w:rPr>
          </w:rPrChange>
        </w:rPr>
      </w:pPr>
      <w:r>
        <w:t xml:space="preserve">Los Miembros de </w:t>
      </w:r>
      <w:r w:rsidR="008E661A">
        <w:t>la APT están a favor de</w:t>
      </w:r>
      <w:r w:rsidR="00EB6D7E" w:rsidRPr="00EB6D7E">
        <w:t xml:space="preserve"> utiliz</w:t>
      </w:r>
      <w:r w:rsidR="008A5F6A">
        <w:t>ar un arco de coordinación de 8 </w:t>
      </w:r>
      <w:r w:rsidR="00EB6D7E" w:rsidRPr="00EB6D7E">
        <w:t>grados como criterio de coordinación, para determinar si es necesario efectuar la coordinación entre los sistemas del SFS y el SMS, así como entre los sistemas del SMS, en la</w:t>
      </w:r>
      <w:r w:rsidR="008A5F6A">
        <w:t>s bandas de frecuencias 29,5-30 </w:t>
      </w:r>
      <w:r w:rsidR="00EB6D7E" w:rsidRPr="00EB6D7E">
        <w:t>GHz (Tierra</w:t>
      </w:r>
      <w:r w:rsidR="008A5F6A">
        <w:noBreakHyphen/>
        <w:t>espacio)/19,7</w:t>
      </w:r>
      <w:r w:rsidR="008A5F6A">
        <w:noBreakHyphen/>
        <w:t>20,2 </w:t>
      </w:r>
      <w:r w:rsidR="00EB6D7E" w:rsidRPr="00EB6D7E">
        <w:t xml:space="preserve">GHz (espacio-Tierra) en las tres Regiones, </w:t>
      </w:r>
      <w:r w:rsidR="008E661A">
        <w:t>al tiempo que se conserva la posibilidad de sol</w:t>
      </w:r>
      <w:r w:rsidR="008A5F6A">
        <w:t>icitar la aplicación del número </w:t>
      </w:r>
      <w:r w:rsidR="008E661A">
        <w:rPr>
          <w:b/>
          <w:bCs/>
        </w:rPr>
        <w:t xml:space="preserve">9.41 </w:t>
      </w:r>
      <w:r w:rsidR="008E661A">
        <w:t>del RR para incluir redes de satélites adicionales que puedan verse afectadas según el criterio de</w:t>
      </w:r>
      <w:r w:rsidR="00EB6D7E" w:rsidRPr="00EB6D7E">
        <w:t xml:space="preserve"> Δ</w:t>
      </w:r>
      <w:r w:rsidR="00EB6D7E" w:rsidRPr="00EB6D7E">
        <w:rPr>
          <w:i/>
          <w:iCs/>
        </w:rPr>
        <w:t>T/T</w:t>
      </w:r>
      <w:r w:rsidR="00EB6D7E" w:rsidRPr="00EB6D7E">
        <w:t xml:space="preserve"> &gt; 6%, sin modificar el estado de las atribuciones en estas bandas de frecuencias.</w:t>
      </w:r>
    </w:p>
    <w:p w14:paraId="066CE7DF" w14:textId="5A0E33D1" w:rsidR="00EB6D7E" w:rsidRPr="008E661A" w:rsidRDefault="00EB6D7E" w:rsidP="00437A7C">
      <w:pPr>
        <w:pStyle w:val="Headingb"/>
        <w:rPr>
          <w:lang w:val="es-ES"/>
        </w:rPr>
      </w:pPr>
      <w:r w:rsidRPr="00437A7C">
        <w:t>Prop</w:t>
      </w:r>
      <w:r w:rsidR="008E661A" w:rsidRPr="00437A7C">
        <w:t>uestas</w:t>
      </w:r>
    </w:p>
    <w:p w14:paraId="301D3F51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6D12C151" w14:textId="77777777" w:rsidR="00AE737D" w:rsidRPr="00432E42" w:rsidRDefault="00140579" w:rsidP="002743C2">
      <w:pPr>
        <w:pStyle w:val="AppendixNo"/>
        <w:spacing w:before="0"/>
      </w:pPr>
      <w:r w:rsidRPr="00CA5ADE">
        <w:lastRenderedPageBreak/>
        <w:t xml:space="preserve">APÉNDICE </w:t>
      </w:r>
      <w:r w:rsidRPr="00CA5ADE">
        <w:rPr>
          <w:rStyle w:val="href"/>
        </w:rPr>
        <w:t>5</w:t>
      </w:r>
      <w:r w:rsidRPr="00CA5ADE">
        <w:t xml:space="preserve"> (</w:t>
      </w:r>
      <w:r w:rsidRPr="00CA5ADE">
        <w:rPr>
          <w:caps w:val="0"/>
        </w:rPr>
        <w:t>REV</w:t>
      </w:r>
      <w:r w:rsidRPr="00CA5ADE">
        <w:t>.CMR-1</w:t>
      </w:r>
      <w:r>
        <w:t>5</w:t>
      </w:r>
      <w:r w:rsidRPr="00CA5ADE">
        <w:t>)</w:t>
      </w:r>
    </w:p>
    <w:p w14:paraId="038F37CA" w14:textId="7BE959F0" w:rsidR="00CB78AE" w:rsidRPr="001B0C91" w:rsidRDefault="00140579" w:rsidP="00CB78AE">
      <w:pPr>
        <w:pStyle w:val="Appendixtitle"/>
        <w:rPr>
          <w:color w:val="000000"/>
        </w:rPr>
      </w:pPr>
      <w:r w:rsidRPr="001B0C91">
        <w:t>Identificación de las administraciones con las que ha de efectuarse</w:t>
      </w:r>
      <w:r w:rsidRPr="001B0C91">
        <w:br/>
        <w:t>una coordinación o cuyo acuerdo se ha de obtener a tenor</w:t>
      </w:r>
      <w:r w:rsidRPr="001B0C91">
        <w:br/>
        <w:t>de las disposiciones del Artículo</w:t>
      </w:r>
      <w:r w:rsidR="008A5F6A">
        <w:t> </w:t>
      </w:r>
      <w:r w:rsidRPr="001B0C91">
        <w:rPr>
          <w:rStyle w:val="Artref"/>
          <w:color w:val="000000"/>
        </w:rPr>
        <w:t>9</w:t>
      </w:r>
    </w:p>
    <w:p w14:paraId="285C017F" w14:textId="77777777" w:rsidR="00FE2C52" w:rsidRDefault="00FE2C52">
      <w:pPr>
        <w:sectPr w:rsidR="00FE2C52"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418" w:right="1134" w:bottom="1418" w:left="1134" w:header="720" w:footer="720" w:gutter="0"/>
          <w:paperSrc w:first="15" w:other="15"/>
          <w:cols w:space="720"/>
          <w:titlePg/>
        </w:sectPr>
      </w:pPr>
    </w:p>
    <w:p w14:paraId="6CB2390E" w14:textId="77777777" w:rsidR="00FE2C52" w:rsidRDefault="00140579">
      <w:pPr>
        <w:pStyle w:val="Proposal"/>
      </w:pPr>
      <w:r>
        <w:lastRenderedPageBreak/>
        <w:t>MOD</w:t>
      </w:r>
      <w:r>
        <w:tab/>
        <w:t>ACP/24A19A2/1</w:t>
      </w:r>
      <w:r>
        <w:rPr>
          <w:vanish/>
          <w:color w:val="7F7F7F" w:themeColor="text1" w:themeTint="80"/>
          <w:vertAlign w:val="superscript"/>
        </w:rPr>
        <w:t>#50065</w:t>
      </w:r>
    </w:p>
    <w:p w14:paraId="0C43B8B6" w14:textId="77777777" w:rsidR="00B571EC" w:rsidRPr="00497F23" w:rsidRDefault="00140579" w:rsidP="009F5F4C">
      <w:pPr>
        <w:pStyle w:val="TableNo"/>
        <w:spacing w:before="0"/>
      </w:pPr>
      <w:r w:rsidRPr="00497F23">
        <w:t>CUADRO 5-1</w:t>
      </w:r>
      <w:r w:rsidRPr="00497F23">
        <w:rPr>
          <w:sz w:val="16"/>
          <w:szCs w:val="16"/>
        </w:rPr>
        <w:t>     (</w:t>
      </w:r>
      <w:r w:rsidRPr="00497F23">
        <w:rPr>
          <w:caps w:val="0"/>
          <w:sz w:val="16"/>
          <w:szCs w:val="16"/>
        </w:rPr>
        <w:t>Rev.</w:t>
      </w:r>
      <w:r w:rsidRPr="00497F23">
        <w:rPr>
          <w:sz w:val="16"/>
          <w:szCs w:val="16"/>
        </w:rPr>
        <w:t>CMR</w:t>
      </w:r>
      <w:r w:rsidRPr="00497F23">
        <w:rPr>
          <w:sz w:val="16"/>
          <w:szCs w:val="16"/>
        </w:rPr>
        <w:noBreakHyphen/>
      </w:r>
      <w:del w:id="7" w:author="Spanish83" w:date="2018-07-23T16:12:00Z">
        <w:r w:rsidRPr="00497F23" w:rsidDel="000659A8">
          <w:rPr>
            <w:sz w:val="16"/>
            <w:szCs w:val="16"/>
          </w:rPr>
          <w:delText>15</w:delText>
        </w:r>
      </w:del>
      <w:ins w:id="8" w:author="Spanish83" w:date="2018-07-23T16:12:00Z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p w14:paraId="1D11E3E1" w14:textId="0570D679" w:rsidR="00B571EC" w:rsidRPr="00B479B3" w:rsidRDefault="00140579" w:rsidP="00B479B3">
      <w:pPr>
        <w:pStyle w:val="Tabletitle"/>
      </w:pPr>
      <w:r w:rsidRPr="00B479B3">
        <w:t>Criterios técnicos para la coordinación</w:t>
      </w:r>
      <w:r w:rsidRPr="00B479B3">
        <w:br/>
        <w:t>(</w:t>
      </w:r>
      <w:r w:rsidRPr="00B479B3">
        <w:rPr>
          <w:b w:val="0"/>
          <w:bCs/>
        </w:rPr>
        <w:t>véase el Artículo</w:t>
      </w:r>
      <w:r w:rsidR="008A5F6A" w:rsidRPr="00B479B3">
        <w:t> </w:t>
      </w:r>
      <w:r w:rsidRPr="00B479B3">
        <w:t>9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6"/>
        <w:gridCol w:w="2438"/>
        <w:gridCol w:w="2495"/>
        <w:gridCol w:w="3798"/>
        <w:gridCol w:w="1928"/>
        <w:gridCol w:w="2552"/>
      </w:tblGrid>
      <w:tr w:rsidR="00B571EC" w:rsidRPr="00497F23" w14:paraId="6B05182F" w14:textId="77777777" w:rsidTr="009F5F4C">
        <w:trPr>
          <w:jc w:val="center"/>
        </w:trPr>
        <w:tc>
          <w:tcPr>
            <w:tcW w:w="124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5FE656" w14:textId="45CC88FD" w:rsidR="00B571EC" w:rsidRPr="00497F23" w:rsidRDefault="00140579" w:rsidP="009F5F4C">
            <w:pPr>
              <w:pStyle w:val="Tablehead"/>
              <w:spacing w:before="20" w:after="20"/>
            </w:pPr>
            <w:r w:rsidRPr="00497F23">
              <w:t xml:space="preserve">Referencia del </w:t>
            </w:r>
            <w:r w:rsidRPr="00497F23">
              <w:br/>
              <w:t>Artículo</w:t>
            </w:r>
            <w:r w:rsidR="008A5F6A">
              <w:t> 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14428A" w14:textId="77777777" w:rsidR="00B571EC" w:rsidRPr="00497F23" w:rsidRDefault="00140579" w:rsidP="009F5F4C">
            <w:pPr>
              <w:pStyle w:val="Tablehead"/>
              <w:spacing w:before="20" w:after="20"/>
            </w:pPr>
            <w:r w:rsidRPr="00497F23">
              <w:t>Caso</w:t>
            </w:r>
          </w:p>
        </w:tc>
        <w:tc>
          <w:tcPr>
            <w:tcW w:w="249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49850B" w14:textId="77777777" w:rsidR="00B571EC" w:rsidRPr="00497F23" w:rsidRDefault="00140579" w:rsidP="009F5F4C">
            <w:pPr>
              <w:pStyle w:val="Tablehead"/>
              <w:spacing w:before="20" w:after="2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81D9D4" w14:textId="77777777" w:rsidR="00B571EC" w:rsidRPr="00497F23" w:rsidRDefault="00140579" w:rsidP="009F5F4C">
            <w:pPr>
              <w:pStyle w:val="Tablehead"/>
              <w:spacing w:before="20" w:after="20"/>
            </w:pPr>
            <w:r w:rsidRPr="00497F23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8E63E5" w14:textId="77777777" w:rsidR="00B571EC" w:rsidRPr="00497F23" w:rsidRDefault="00140579" w:rsidP="009F5F4C">
            <w:pPr>
              <w:pStyle w:val="Tablehead"/>
              <w:spacing w:before="20" w:after="20"/>
            </w:pPr>
            <w:r w:rsidRPr="00497F23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9B25C7" w14:textId="77777777" w:rsidR="00B571EC" w:rsidRPr="00497F23" w:rsidRDefault="00140579" w:rsidP="009F5F4C">
            <w:pPr>
              <w:pStyle w:val="Tablehead"/>
              <w:spacing w:before="20" w:after="20"/>
            </w:pPr>
            <w:r w:rsidRPr="00497F23">
              <w:t>Observaciones</w:t>
            </w:r>
          </w:p>
        </w:tc>
      </w:tr>
      <w:tr w:rsidR="00B571EC" w:rsidRPr="00497F23" w14:paraId="03B86806" w14:textId="77777777" w:rsidTr="009F5F4C">
        <w:trPr>
          <w:jc w:val="center"/>
        </w:trPr>
        <w:tc>
          <w:tcPr>
            <w:tcW w:w="124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D7DBB8F" w14:textId="23B3682F" w:rsidR="00B571EC" w:rsidRPr="00497F23" w:rsidRDefault="00140579" w:rsidP="009F5F4C">
            <w:pPr>
              <w:pStyle w:val="Tabletext"/>
            </w:pPr>
            <w:r w:rsidRPr="00497F23">
              <w:t>Número</w:t>
            </w:r>
            <w:r w:rsidR="008A5F6A">
              <w:t> 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>OSG/OSG</w:t>
            </w:r>
          </w:p>
        </w:tc>
        <w:tc>
          <w:tcPr>
            <w:tcW w:w="243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B9139CA" w14:textId="77777777" w:rsidR="00B571EC" w:rsidRPr="00497F23" w:rsidRDefault="00140579" w:rsidP="009F5F4C">
            <w:pPr>
              <w:pStyle w:val="Tabletext"/>
            </w:pPr>
            <w:r w:rsidRPr="00497F23">
              <w:t>Una estación de una red de satélites que utiliza la órbita de los satélites geoestacionarios (OSG), en cualquier servicio de radiocomunicaciones espaciales, en una banda de frecuencias y en una Región en la que este servicio no esté sujeto a un Plan, respecto a cualquier otra red de satélites en dicha órbita, en cualquiera de los servicios de radiocomunicaciones espaciales en una banda de frecuencias y en una Región en los que este servicio no está sujeto a un Plan, exceptuado el caso de coordinación entre estaciones terrenas que operan en sentidos de transmisión opuestos</w:t>
            </w:r>
          </w:p>
        </w:tc>
        <w:tc>
          <w:tcPr>
            <w:tcW w:w="249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D62AFE2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1)</w:t>
            </w:r>
            <w:r w:rsidRPr="00497F23">
              <w:tab/>
              <w:t>3 400-4 200 MHz</w:t>
            </w:r>
            <w:r w:rsidRPr="00497F23">
              <w:br/>
              <w:t>5 725-5 850 MHz</w:t>
            </w:r>
            <w:r w:rsidRPr="00497F23">
              <w:br/>
              <w:t>(Región 1) y</w:t>
            </w:r>
            <w:r w:rsidRPr="00497F23">
              <w:br/>
              <w:t>5 850-6 725 MHz</w:t>
            </w:r>
            <w:r w:rsidRPr="00497F23">
              <w:br/>
              <w:t xml:space="preserve">7 025-7 075 MHz </w:t>
            </w:r>
          </w:p>
        </w:tc>
        <w:tc>
          <w:tcPr>
            <w:tcW w:w="379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E023F1A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14:paraId="773BA5A7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ervicio fijo por satélite (SFS) y cualquier función asociada para las operaciones espaciales (véase el número </w:t>
            </w:r>
            <w:r w:rsidRPr="00497F23">
              <w:rPr>
                <w:b/>
                <w:bCs/>
              </w:rPr>
              <w:t>1.23</w:t>
            </w:r>
            <w:r w:rsidRPr="00497F23">
              <w:t xml:space="preserve">), con una estación espacial dentro de un arco orbital de </w:t>
            </w:r>
            <w:r w:rsidRPr="00497F23">
              <w:sym w:font="Symbol" w:char="F0B1"/>
            </w:r>
            <w:r w:rsidRPr="00497F23">
              <w:t>7° respecto a la posición orbital nominal de una red propuesta del servicio de radiodifusión por satélite (SRS)</w:t>
            </w:r>
          </w:p>
        </w:tc>
        <w:tc>
          <w:tcPr>
            <w:tcW w:w="192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64EF65F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55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E4E7A58" w14:textId="77777777" w:rsidR="00B571EC" w:rsidRPr="00497F23" w:rsidRDefault="00140579" w:rsidP="009F5F4C">
            <w:pPr>
              <w:pStyle w:val="Tabletext"/>
            </w:pPr>
            <w:r w:rsidRPr="00497F23">
              <w:t>En relación con los servicios espaciales enumerados en la columna umbral/condición en las bandas de frecuencias indicadas en 1), 2), 2</w:t>
            </w:r>
            <w:r w:rsidRPr="00497F23">
              <w:rPr>
                <w:i/>
                <w:iCs/>
              </w:rPr>
              <w:t>bis</w:t>
            </w:r>
            <w:r w:rsidRPr="00497F23">
              <w:t>)</w:t>
            </w:r>
            <w:ins w:id="9" w:author="Spanish83" w:date="2018-07-23T16:12:00Z">
              <w:r w:rsidRPr="00497F23">
                <w:t>, 3</w:t>
              </w:r>
              <w:r w:rsidRPr="00497F23">
                <w:rPr>
                  <w:i/>
                  <w:iCs/>
                </w:rPr>
                <w:t>bis</w:t>
              </w:r>
            </w:ins>
            <w:ins w:id="10" w:author="Spanish83" w:date="2018-07-23T16:13:00Z">
              <w:r w:rsidRPr="00497F23">
                <w:t>)</w:t>
              </w:r>
            </w:ins>
            <w:r w:rsidRPr="00497F23">
              <w:t>, 3), 4), 5), 6), 7) y 8), toda administración puede solicitar, de conformidad con el número </w:t>
            </w:r>
            <w:r w:rsidRPr="00497F23">
              <w:rPr>
                <w:rStyle w:val="Artref"/>
                <w:b/>
              </w:rPr>
              <w:t>9.41</w:t>
            </w:r>
            <w:r w:rsidRPr="00497F23">
              <w:rPr>
                <w:bCs/>
              </w:rPr>
              <w:t>,</w:t>
            </w:r>
            <w:r w:rsidRPr="00497F23">
              <w:rPr>
                <w:b/>
              </w:rPr>
              <w:t xml:space="preserve"> </w:t>
            </w:r>
            <w:r w:rsidRPr="00497F23">
              <w:t>su inclusión en las solicitudes de coordinación, indicando las redes para las cuales el valor de Δ</w:t>
            </w:r>
            <w:r w:rsidRPr="00497F23">
              <w:rPr>
                <w:i/>
              </w:rPr>
              <w:t>T</w:t>
            </w:r>
            <w:r w:rsidRPr="00497F23">
              <w:t>/</w:t>
            </w:r>
            <w:r w:rsidRPr="00497F23">
              <w:rPr>
                <w:i/>
              </w:rPr>
              <w:t>T</w:t>
            </w:r>
            <w:r w:rsidRPr="00497F23">
              <w:t xml:space="preserve"> calculado por el método de los § 2.2.1.2 y 3.2 del Apéndice </w:t>
            </w:r>
            <w:r w:rsidRPr="00497F23">
              <w:rPr>
                <w:rStyle w:val="Appref"/>
                <w:b/>
                <w:bCs/>
              </w:rPr>
              <w:t>8</w:t>
            </w:r>
            <w:r w:rsidRPr="00497F23">
              <w:t xml:space="preserve"> se sobrepase en 6%. Cuando, a petición de una administración afectada, la Oficina examine esta información con arreglo al número </w:t>
            </w:r>
            <w:r w:rsidRPr="00497F23">
              <w:rPr>
                <w:rStyle w:val="Artref"/>
                <w:b/>
              </w:rPr>
              <w:t>9.42</w:t>
            </w:r>
            <w:r w:rsidRPr="00497F23">
              <w:t>, habrá de utilizarse el método de cálculo señalado en los § 2.2.1.2 y 3.2 del Apéndice </w:t>
            </w:r>
            <w:r w:rsidRPr="00497F23">
              <w:rPr>
                <w:rStyle w:val="Appref"/>
                <w:b/>
                <w:bCs/>
              </w:rPr>
              <w:t>8</w:t>
            </w:r>
          </w:p>
        </w:tc>
      </w:tr>
      <w:tr w:rsidR="00B571EC" w:rsidRPr="00497F23" w14:paraId="2EBE423E" w14:textId="77777777" w:rsidTr="009F5F4C">
        <w:trPr>
          <w:jc w:val="center"/>
        </w:trPr>
        <w:tc>
          <w:tcPr>
            <w:tcW w:w="124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7B70CA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43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A2E195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49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B4CFB1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2)</w:t>
            </w:r>
            <w:r w:rsidRPr="00497F23">
              <w:tab/>
              <w:t>10,95</w:t>
            </w:r>
            <w:r w:rsidRPr="00497F23">
              <w:noBreakHyphen/>
              <w:t>11,2 GHz</w:t>
            </w:r>
            <w:r w:rsidRPr="00497F23">
              <w:br/>
              <w:t>11,45-11,7 GHz</w:t>
            </w:r>
            <w:r w:rsidRPr="00497F23">
              <w:br/>
              <w:t>11,7-12,2 GHz (Región 2)</w:t>
            </w:r>
            <w:r w:rsidRPr="00497F23">
              <w:br/>
              <w:t>12,2-12,5 GHz (Región 3)</w:t>
            </w:r>
            <w:r w:rsidRPr="00497F23">
              <w:br/>
              <w:t xml:space="preserve">12,5-12,75 GHz </w:t>
            </w:r>
            <w:r w:rsidRPr="00497F23">
              <w:br/>
              <w:t xml:space="preserve">(Regiones 1 y 3) </w:t>
            </w:r>
            <w:r w:rsidRPr="00497F23">
              <w:br/>
              <w:t>12,7-12,75 GHz</w:t>
            </w:r>
            <w:r w:rsidRPr="00497F23">
              <w:br/>
              <w:t>(Región 2) y</w:t>
            </w:r>
            <w:r w:rsidRPr="00497F23">
              <w:br/>
              <w:t>13,75</w:t>
            </w:r>
            <w:r w:rsidRPr="00497F23">
              <w:noBreakHyphen/>
              <w:t>14,8 GHz</w:t>
            </w:r>
          </w:p>
        </w:tc>
        <w:tc>
          <w:tcPr>
            <w:tcW w:w="379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90ACD7" w14:textId="77777777" w:rsidR="00B571EC" w:rsidRPr="00497F23" w:rsidRDefault="0014057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14:paraId="41439164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FS, o del servicio de radiodifusión por satélite (SRS), no sujeta a un Plan, y cualquier función asociada para las operaciones espaciales (véase el número </w:t>
            </w:r>
            <w:r w:rsidRPr="00497F23">
              <w:rPr>
                <w:b/>
                <w:bCs/>
              </w:rPr>
              <w:t>1.23</w:t>
            </w:r>
            <w:r w:rsidRPr="00497F23">
              <w:t xml:space="preserve">), con una estación espacial dentro de un arco orbital de </w:t>
            </w:r>
            <w:r w:rsidRPr="00497F23">
              <w:sym w:font="Symbol" w:char="F0B1"/>
            </w:r>
            <w:r w:rsidRPr="00497F23">
              <w:t>6° respecto a la posición orbital nominal de una red propuesta del SFS o del SRS, no sujeta a un Plan</w:t>
            </w:r>
          </w:p>
          <w:p w14:paraId="582D88A3" w14:textId="749EF533" w:rsidR="00B571EC" w:rsidRPr="00497F23" w:rsidRDefault="00437A7C">
            <w:pPr>
              <w:pStyle w:val="Tabletext"/>
              <w:ind w:left="284" w:hanging="284"/>
            </w:pPr>
            <w:r>
              <w:t>iii)</w:t>
            </w:r>
            <w:r>
              <w:tab/>
              <w:t xml:space="preserve">en la banda </w:t>
            </w:r>
            <w:ins w:id="11" w:author="Spanish" w:date="2019-10-01T11:02:00Z">
              <w:r>
                <w:t>de</w:t>
              </w:r>
            </w:ins>
            <w:ins w:id="12" w:author="Spanish" w:date="2019-10-01T11:03:00Z">
              <w:r>
                <w:t xml:space="preserve"> </w:t>
              </w:r>
            </w:ins>
            <w:ins w:id="13" w:author="Spanish" w:date="2019-10-01T11:02:00Z">
              <w:r>
                <w:t>frecuencias</w:t>
              </w:r>
            </w:ins>
            <w:r w:rsidR="00140579" w:rsidRPr="00497F23">
              <w:t xml:space="preserve"> 14,5</w:t>
            </w:r>
            <w:r w:rsidR="00140579" w:rsidRPr="00497F23">
              <w:noBreakHyphen/>
              <w:t>14,8 GHz, cualquier red del Servicio de Investigación Espacial (SIE) o cualquier red del SFS y cualquier función asociada para las operaciones espaciales (véase el número </w:t>
            </w:r>
            <w:r w:rsidR="00140579" w:rsidRPr="00497F23">
              <w:rPr>
                <w:b/>
                <w:bCs/>
              </w:rPr>
              <w:t>1.23</w:t>
            </w:r>
            <w:r w:rsidR="00140579" w:rsidRPr="00497F23">
              <w:t>), con una estación espacial dentro de un arco orbital de ±6° respecto a la posición orbital nominal de una red propuesta del SIE o del SFS no sujeto a un Plan</w:t>
            </w:r>
          </w:p>
        </w:tc>
        <w:tc>
          <w:tcPr>
            <w:tcW w:w="192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DFB0DA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55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907AA7" w14:textId="77777777" w:rsidR="00B571EC" w:rsidRPr="00497F23" w:rsidRDefault="009D6B98" w:rsidP="009F5F4C">
            <w:pPr>
              <w:pStyle w:val="Tabletext"/>
            </w:pPr>
          </w:p>
        </w:tc>
      </w:tr>
    </w:tbl>
    <w:p w14:paraId="54001BBD" w14:textId="77777777" w:rsidR="00B571EC" w:rsidRPr="00497F23" w:rsidRDefault="00140579" w:rsidP="009F5F4C">
      <w:pPr>
        <w:pStyle w:val="TableNo"/>
        <w:rPr>
          <w:sz w:val="16"/>
          <w:szCs w:val="16"/>
        </w:rPr>
      </w:pPr>
      <w:r w:rsidRPr="00497F23">
        <w:lastRenderedPageBreak/>
        <w:t>CUADRO 5-1 (</w:t>
      </w:r>
      <w:r w:rsidRPr="00497F23">
        <w:rPr>
          <w:i/>
          <w:iCs/>
          <w:caps w:val="0"/>
        </w:rPr>
        <w:t>continuación</w:t>
      </w:r>
      <w:r w:rsidRPr="00497F23">
        <w:t>)</w:t>
      </w:r>
      <w:r w:rsidRPr="00497F23">
        <w:rPr>
          <w:sz w:val="16"/>
          <w:szCs w:val="16"/>
        </w:rPr>
        <w:t>     (</w:t>
      </w:r>
      <w:r w:rsidRPr="00497F23">
        <w:rPr>
          <w:caps w:val="0"/>
          <w:sz w:val="16"/>
          <w:szCs w:val="16"/>
        </w:rPr>
        <w:t>Rev.</w:t>
      </w:r>
      <w:r w:rsidRPr="00497F23">
        <w:rPr>
          <w:sz w:val="16"/>
          <w:szCs w:val="16"/>
        </w:rPr>
        <w:t>CMR</w:t>
      </w:r>
      <w:r w:rsidRPr="00497F23">
        <w:rPr>
          <w:sz w:val="16"/>
          <w:szCs w:val="16"/>
        </w:rPr>
        <w:noBreakHyphen/>
      </w:r>
      <w:del w:id="14" w:author="Spanish83" w:date="2018-07-23T16:15:00Z">
        <w:r w:rsidRPr="00497F23" w:rsidDel="0076057F">
          <w:rPr>
            <w:sz w:val="16"/>
            <w:szCs w:val="16"/>
          </w:rPr>
          <w:delText>15</w:delText>
        </w:r>
      </w:del>
      <w:ins w:id="15" w:author="Spanish83" w:date="2018-07-23T16:15:00Z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3798"/>
        <w:gridCol w:w="1928"/>
        <w:gridCol w:w="2552"/>
      </w:tblGrid>
      <w:tr w:rsidR="00B571EC" w:rsidRPr="00497F23" w14:paraId="1965F5E1" w14:textId="77777777" w:rsidTr="009F5F4C">
        <w:trPr>
          <w:tblHeader/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3350BFC" w14:textId="0861010A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Referencia</w:t>
            </w:r>
            <w:r w:rsidRPr="00497F23">
              <w:br/>
              <w:t xml:space="preserve">del </w:t>
            </w:r>
            <w:r w:rsidRPr="00497F23">
              <w:br/>
              <w:t>Artículo</w:t>
            </w:r>
            <w:r w:rsidR="008A5F6A">
              <w:t> 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51992B8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11E8453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AC711B6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1FF3762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6FC556D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Observaciones</w:t>
            </w:r>
          </w:p>
        </w:tc>
      </w:tr>
      <w:tr w:rsidR="00B571EC" w:rsidRPr="00497F23" w14:paraId="7BFEC7E3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966834" w14:textId="3B9E363F" w:rsidR="00B571EC" w:rsidRPr="00497F23" w:rsidRDefault="00140579" w:rsidP="009F5F4C">
            <w:pPr>
              <w:pStyle w:val="Tabletext"/>
            </w:pPr>
            <w:r w:rsidRPr="00497F23">
              <w:t>Número</w:t>
            </w:r>
            <w:r w:rsidR="008A5F6A">
              <w:t> 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 xml:space="preserve">OSG/OSG </w:t>
            </w:r>
            <w:r w:rsidRPr="00497F23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288292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25FE06" w14:textId="77777777" w:rsidR="00B571EC" w:rsidRPr="00497F23" w:rsidRDefault="00140579" w:rsidP="009F5F4C">
            <w:pPr>
              <w:pStyle w:val="Tabletext"/>
              <w:ind w:left="567" w:hanging="567"/>
            </w:pPr>
            <w:r w:rsidRPr="00497F23">
              <w:t>2</w:t>
            </w:r>
            <w:r w:rsidRPr="00497F23">
              <w:rPr>
                <w:i/>
                <w:iCs/>
              </w:rPr>
              <w:t>bis</w:t>
            </w:r>
            <w:r w:rsidRPr="00497F23">
              <w:t>)</w:t>
            </w:r>
            <w:r w:rsidRPr="00497F23">
              <w:tab/>
              <w:t>13,4-13,65 GHz</w:t>
            </w:r>
            <w:r w:rsidRPr="00497F23">
              <w:br/>
              <w:t>(Región 1)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8EDDA3" w14:textId="77777777" w:rsidR="00B571EC" w:rsidRPr="00497F23" w:rsidRDefault="00140579" w:rsidP="009F5F4C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1985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sz w:val="20"/>
              </w:rPr>
            </w:pPr>
            <w:r w:rsidRPr="00497F23">
              <w:rPr>
                <w:sz w:val="20"/>
              </w:rPr>
              <w:t>i)</w:t>
            </w:r>
            <w:r w:rsidRPr="00497F23">
              <w:rPr>
                <w:sz w:val="20"/>
              </w:rPr>
              <w:tab/>
              <w:t>Solapamiento de ancho de banda, y</w:t>
            </w:r>
          </w:p>
          <w:p w14:paraId="54D96532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ervicio de investigación especial (SIE) o cualquier red del SFS y funciones de operaciones espaciales asociadas (véase el número </w:t>
            </w:r>
            <w:r w:rsidRPr="00497F23">
              <w:rPr>
                <w:b/>
                <w:bCs/>
              </w:rPr>
              <w:t>1.23</w:t>
            </w:r>
            <w:r w:rsidRPr="00497F23">
              <w:t>) con una estación espacial en un arco orbital de ±6° respecto a la posición orbital nominal de la red propuesta del SFS o del SIE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0C04BC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1E6467" w14:textId="77777777" w:rsidR="00B571EC" w:rsidRPr="00497F23" w:rsidRDefault="009D6B98" w:rsidP="009F5F4C">
            <w:pPr>
              <w:rPr>
                <w:color w:val="000000"/>
              </w:rPr>
            </w:pPr>
          </w:p>
        </w:tc>
      </w:tr>
      <w:tr w:rsidR="00B571EC" w:rsidRPr="00497F23" w14:paraId="40098AD9" w14:textId="77777777" w:rsidTr="009F5F4C">
        <w:trPr>
          <w:jc w:val="center"/>
        </w:trPr>
        <w:tc>
          <w:tcPr>
            <w:tcW w:w="1247" w:type="dxa"/>
            <w:tcBorders>
              <w:left w:val="single" w:sz="4" w:space="0" w:color="auto"/>
              <w:right w:val="single" w:sz="4" w:space="0" w:color="auto"/>
            </w:tcBorders>
          </w:tcPr>
          <w:p w14:paraId="7847550F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14:paraId="63971B8E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4" w:space="0" w:color="auto"/>
            </w:tcBorders>
          </w:tcPr>
          <w:p w14:paraId="37090136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3)</w:t>
            </w:r>
            <w:r w:rsidRPr="00497F23">
              <w:tab/>
              <w:t>17,7</w:t>
            </w:r>
            <w:r w:rsidRPr="00497F23">
              <w:noBreakHyphen/>
            </w:r>
            <w:del w:id="16" w:author="Spanish" w:date="2018-08-07T14:55:00Z">
              <w:r w:rsidRPr="00497F23" w:rsidDel="009E5A62">
                <w:delText>20,2</w:delText>
              </w:r>
            </w:del>
            <w:ins w:id="17" w:author="Spanish" w:date="2018-08-07T14:55:00Z">
              <w:r w:rsidRPr="00497F23">
                <w:t>19,7</w:t>
              </w:r>
            </w:ins>
            <w:r w:rsidRPr="00497F23">
              <w:t xml:space="preserve"> GHz </w:t>
            </w:r>
            <w:r w:rsidRPr="00497F23">
              <w:br/>
              <w:t>(Regiones 2 y 3), 17,3</w:t>
            </w:r>
            <w:r w:rsidRPr="00497F23">
              <w:noBreakHyphen/>
            </w:r>
            <w:del w:id="18" w:author="Spanish" w:date="2018-08-07T14:55:00Z">
              <w:r w:rsidRPr="00497F23" w:rsidDel="009E5A62">
                <w:delText>20,2</w:delText>
              </w:r>
            </w:del>
            <w:ins w:id="19" w:author="Spanish" w:date="2018-08-07T14:55:00Z">
              <w:r w:rsidRPr="00497F23">
                <w:t>19,7</w:t>
              </w:r>
            </w:ins>
            <w:r w:rsidRPr="00497F23">
              <w:t xml:space="preserve"> GHz </w:t>
            </w:r>
            <w:r w:rsidRPr="00497F23">
              <w:br/>
              <w:t>(Región 1) y</w:t>
            </w:r>
            <w:r w:rsidRPr="00497F23">
              <w:br/>
              <w:t>27,5</w:t>
            </w:r>
            <w:r w:rsidRPr="00497F23">
              <w:noBreakHyphen/>
            </w:r>
            <w:del w:id="20" w:author="Spanish" w:date="2018-08-07T14:55:00Z">
              <w:r w:rsidRPr="00497F23" w:rsidDel="009E5A62">
                <w:delText>30</w:delText>
              </w:r>
            </w:del>
            <w:ins w:id="21" w:author="Spanish" w:date="2018-08-07T14:55:00Z">
              <w:r w:rsidRPr="00497F23">
                <w:t>29,5</w:t>
              </w:r>
            </w:ins>
            <w:r w:rsidRPr="00497F23">
              <w:t xml:space="preserve"> GHz</w:t>
            </w:r>
          </w:p>
        </w:tc>
        <w:tc>
          <w:tcPr>
            <w:tcW w:w="3798" w:type="dxa"/>
            <w:tcBorders>
              <w:left w:val="single" w:sz="4" w:space="0" w:color="auto"/>
              <w:right w:val="single" w:sz="4" w:space="0" w:color="auto"/>
            </w:tcBorders>
          </w:tcPr>
          <w:p w14:paraId="6F803A4C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ura de banda; y</w:t>
            </w:r>
          </w:p>
          <w:p w14:paraId="254972F7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FS y cualquier función asociada para las operaciones espaciales (véase el número </w:t>
            </w:r>
            <w:r w:rsidRPr="00497F23">
              <w:rPr>
                <w:rStyle w:val="Artref"/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8° respecto a la posición orbital nominal de una red propuesta del SFS</w:t>
            </w:r>
          </w:p>
        </w:tc>
        <w:tc>
          <w:tcPr>
            <w:tcW w:w="1928" w:type="dxa"/>
            <w:tcBorders>
              <w:left w:val="single" w:sz="4" w:space="0" w:color="auto"/>
              <w:right w:val="single" w:sz="4" w:space="0" w:color="auto"/>
            </w:tcBorders>
          </w:tcPr>
          <w:p w14:paraId="0DCC433A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14:paraId="703BC536" w14:textId="77777777" w:rsidR="00B571EC" w:rsidRPr="00497F23" w:rsidRDefault="009D6B98" w:rsidP="009F5F4C">
            <w:pPr>
              <w:rPr>
                <w:color w:val="000000"/>
              </w:rPr>
            </w:pPr>
          </w:p>
        </w:tc>
      </w:tr>
      <w:tr w:rsidR="00B571EC" w:rsidRPr="00497F23" w14:paraId="3A1A95A8" w14:textId="77777777" w:rsidTr="009F5F4C">
        <w:trPr>
          <w:jc w:val="center"/>
        </w:trPr>
        <w:tc>
          <w:tcPr>
            <w:tcW w:w="12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085C4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88F5C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0B07C" w14:textId="77777777" w:rsidR="00B571EC" w:rsidRPr="00497F23" w:rsidRDefault="00140579" w:rsidP="009F5F4C">
            <w:pPr>
              <w:pStyle w:val="Tabletext"/>
              <w:ind w:left="567" w:hanging="567"/>
            </w:pPr>
            <w:ins w:id="22" w:author="Spanish83" w:date="2018-07-23T16:15:00Z">
              <w:r w:rsidRPr="00497F23">
                <w:t>3</w:t>
              </w:r>
              <w:r w:rsidRPr="00497F23">
                <w:rPr>
                  <w:i/>
                  <w:iCs/>
                </w:rPr>
                <w:t>bis</w:t>
              </w:r>
              <w:r w:rsidRPr="00497F23">
                <w:t>)</w:t>
              </w:r>
              <w:r w:rsidRPr="00497F23">
                <w:tab/>
                <w:t>19,7-20,2</w:t>
              </w:r>
            </w:ins>
            <w:ins w:id="23" w:author="Spanish83" w:date="2018-07-23T16:16:00Z">
              <w:r w:rsidRPr="00497F23">
                <w:t> </w:t>
              </w:r>
            </w:ins>
            <w:ins w:id="24" w:author="Spanish83" w:date="2018-07-23T16:15:00Z">
              <w:r w:rsidRPr="00497F23">
                <w:t xml:space="preserve">GHz </w:t>
              </w:r>
            </w:ins>
            <w:ins w:id="25" w:author="Spanish83" w:date="2018-07-23T16:16:00Z">
              <w:r w:rsidRPr="00497F23">
                <w:t>y</w:t>
              </w:r>
              <w:r w:rsidRPr="00497F23">
                <w:br/>
              </w:r>
            </w:ins>
            <w:ins w:id="26" w:author="Spanish83" w:date="2018-07-23T16:15:00Z">
              <w:r w:rsidRPr="00497F23">
                <w:t>29</w:t>
              </w:r>
            </w:ins>
            <w:ins w:id="27" w:author="Spanish83" w:date="2018-07-23T16:16:00Z">
              <w:r w:rsidRPr="00497F23">
                <w:t>,</w:t>
              </w:r>
            </w:ins>
            <w:ins w:id="28" w:author="Spanish83" w:date="2018-07-23T16:15:00Z">
              <w:r w:rsidRPr="00497F23">
                <w:t>5-30</w:t>
              </w:r>
            </w:ins>
            <w:ins w:id="29" w:author="Spanish83" w:date="2018-07-23T16:16:00Z">
              <w:r w:rsidRPr="00497F23">
                <w:t> </w:t>
              </w:r>
            </w:ins>
            <w:ins w:id="30" w:author="Spanish83" w:date="2018-07-23T16:15:00Z">
              <w:r w:rsidRPr="00497F23">
                <w:t>GHz</w:t>
              </w:r>
            </w:ins>
          </w:p>
        </w:tc>
        <w:tc>
          <w:tcPr>
            <w:tcW w:w="37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F6CD3" w14:textId="77777777" w:rsidR="00B571EC" w:rsidRPr="00497F23" w:rsidRDefault="00140579" w:rsidP="009F5F4C">
            <w:pPr>
              <w:pStyle w:val="Tabletext"/>
              <w:ind w:left="284" w:hanging="284"/>
              <w:rPr>
                <w:ins w:id="31" w:author="Spanish" w:date="2018-07-23T16:27:00Z"/>
              </w:rPr>
            </w:pPr>
            <w:ins w:id="32" w:author="Spanish" w:date="2018-07-23T16:27:00Z">
              <w:r w:rsidRPr="00497F23">
                <w:t>i)</w:t>
              </w:r>
              <w:r w:rsidRPr="00497F23">
                <w:tab/>
                <w:t>Superposición de anch</w:t>
              </w:r>
            </w:ins>
            <w:ins w:id="33" w:author="Spanish" w:date="2019-03-28T09:41:00Z">
              <w:r w:rsidRPr="00497F23">
                <w:t>o</w:t>
              </w:r>
            </w:ins>
            <w:ins w:id="34" w:author="Spanish" w:date="2018-07-23T16:27:00Z">
              <w:r w:rsidRPr="00497F23">
                <w:t xml:space="preserve"> de banda; y</w:t>
              </w:r>
            </w:ins>
          </w:p>
          <w:p w14:paraId="35DEA415" w14:textId="77777777" w:rsidR="00B571EC" w:rsidRPr="00497F23" w:rsidRDefault="00140579" w:rsidP="009F5F4C">
            <w:pPr>
              <w:pStyle w:val="Tabletext"/>
              <w:ind w:left="284" w:hanging="284"/>
            </w:pPr>
            <w:ins w:id="35" w:author="Spanish" w:date="2018-07-23T16:27:00Z">
              <w:r w:rsidRPr="00497F23">
                <w:t>ii)</w:t>
              </w:r>
              <w:r w:rsidRPr="00497F23">
                <w:tab/>
                <w:t>cualquier red del SFS</w:t>
              </w:r>
            </w:ins>
            <w:ins w:id="36" w:author="Spanish" w:date="2018-08-07T14:56:00Z">
              <w:r w:rsidRPr="00497F23">
                <w:t xml:space="preserve"> o del SMS</w:t>
              </w:r>
            </w:ins>
            <w:ins w:id="37" w:author="Spanish" w:date="2018-07-23T16:27:00Z">
              <w:r w:rsidRPr="00497F23">
                <w:t xml:space="preserve"> y </w:t>
              </w:r>
            </w:ins>
            <w:ins w:id="38" w:author="Spanish" w:date="2019-03-28T09:41:00Z">
              <w:r w:rsidRPr="00497F23">
                <w:t xml:space="preserve">cualquier </w:t>
              </w:r>
            </w:ins>
            <w:ins w:id="39" w:author="Spanish" w:date="2018-07-23T16:27:00Z">
              <w:r w:rsidRPr="00497F23">
                <w:t xml:space="preserve">función asociada </w:t>
              </w:r>
            </w:ins>
            <w:ins w:id="40" w:author="Spanish" w:date="2019-03-28T09:41:00Z">
              <w:r w:rsidRPr="00497F23">
                <w:t>para las</w:t>
              </w:r>
            </w:ins>
            <w:ins w:id="41" w:author="Spanish" w:date="2018-07-23T16:27:00Z">
              <w:r w:rsidRPr="00497F23">
                <w:t xml:space="preserve"> operaciones espaciales (véase el número </w:t>
              </w:r>
              <w:r w:rsidRPr="00497F23">
                <w:rPr>
                  <w:rStyle w:val="Artref"/>
                  <w:b/>
                </w:rPr>
                <w:t>1.23</w:t>
              </w:r>
              <w:r w:rsidRPr="00497F23">
                <w:t xml:space="preserve">) con una estación espacial dentro de un arco orbital de </w:t>
              </w:r>
              <w:r w:rsidRPr="00497F23">
                <w:sym w:font="Symbol" w:char="F0B1"/>
              </w:r>
              <w:r w:rsidRPr="00497F23">
                <w:t>8° respecto a la posición orbital nominal de una red propuesta del</w:t>
              </w:r>
            </w:ins>
            <w:ins w:id="42" w:author="Spanish" w:date="2018-08-07T14:56:00Z">
              <w:r w:rsidRPr="00497F23">
                <w:t xml:space="preserve"> SFS o del SMS</w:t>
              </w:r>
            </w:ins>
          </w:p>
        </w:tc>
        <w:tc>
          <w:tcPr>
            <w:tcW w:w="19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993C5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6B3BF" w14:textId="77777777" w:rsidR="00B571EC" w:rsidRPr="00497F23" w:rsidRDefault="009D6B98" w:rsidP="009F5F4C">
            <w:pPr>
              <w:rPr>
                <w:color w:val="000000"/>
              </w:rPr>
            </w:pPr>
          </w:p>
        </w:tc>
      </w:tr>
    </w:tbl>
    <w:p w14:paraId="28EC1DC2" w14:textId="77777777" w:rsidR="00B571EC" w:rsidRPr="00497F23" w:rsidRDefault="00140579" w:rsidP="009F5F4C">
      <w:pPr>
        <w:pStyle w:val="TableNo"/>
        <w:rPr>
          <w:sz w:val="16"/>
          <w:szCs w:val="16"/>
        </w:rPr>
      </w:pPr>
      <w:r w:rsidRPr="00497F23">
        <w:lastRenderedPageBreak/>
        <w:t>CUADRO 5-1 (</w:t>
      </w:r>
      <w:r w:rsidRPr="00497F23">
        <w:rPr>
          <w:i/>
          <w:iCs/>
          <w:caps w:val="0"/>
        </w:rPr>
        <w:t>continuación</w:t>
      </w:r>
      <w:r w:rsidRPr="00497F23">
        <w:t>)</w:t>
      </w:r>
      <w:r w:rsidRPr="00497F23">
        <w:rPr>
          <w:sz w:val="16"/>
          <w:szCs w:val="16"/>
        </w:rPr>
        <w:t>     (</w:t>
      </w:r>
      <w:r w:rsidRPr="00497F23">
        <w:rPr>
          <w:caps w:val="0"/>
          <w:sz w:val="16"/>
          <w:szCs w:val="16"/>
        </w:rPr>
        <w:t>Rev.</w:t>
      </w:r>
      <w:r w:rsidRPr="00497F23">
        <w:rPr>
          <w:sz w:val="16"/>
          <w:szCs w:val="16"/>
        </w:rPr>
        <w:t>CMR</w:t>
      </w:r>
      <w:r w:rsidRPr="00497F23">
        <w:rPr>
          <w:sz w:val="16"/>
          <w:szCs w:val="16"/>
        </w:rPr>
        <w:noBreakHyphen/>
      </w:r>
      <w:del w:id="43" w:author="Spanish83" w:date="2018-07-23T16:15:00Z">
        <w:r w:rsidRPr="00497F23" w:rsidDel="0076057F">
          <w:rPr>
            <w:sz w:val="16"/>
            <w:szCs w:val="16"/>
          </w:rPr>
          <w:delText>15</w:delText>
        </w:r>
      </w:del>
      <w:ins w:id="44" w:author="Spanish83" w:date="2018-07-23T16:15:00Z">
        <w:r w:rsidRPr="00497F23">
          <w:rPr>
            <w:sz w:val="16"/>
            <w:szCs w:val="16"/>
          </w:rPr>
          <w:t>19</w:t>
        </w:r>
      </w:ins>
      <w:r w:rsidRPr="00497F23">
        <w:rPr>
          <w:sz w:val="16"/>
          <w:szCs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4019"/>
        <w:gridCol w:w="1707"/>
        <w:gridCol w:w="2552"/>
      </w:tblGrid>
      <w:tr w:rsidR="00B571EC" w:rsidRPr="00497F23" w14:paraId="26D91315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53E5925" w14:textId="53E7B57C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Referencia</w:t>
            </w:r>
            <w:r w:rsidRPr="00497F23">
              <w:br/>
              <w:t xml:space="preserve">del </w:t>
            </w:r>
            <w:r w:rsidRPr="00497F23">
              <w:br/>
              <w:t>Artículo</w:t>
            </w:r>
            <w:r w:rsidR="008A5F6A">
              <w:t> 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3EEA6B9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57EEF95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1BA01F1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Umbral/condición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7E95A16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31C82D" w14:textId="77777777" w:rsidR="00B571EC" w:rsidRPr="00497F23" w:rsidRDefault="00140579" w:rsidP="009F5F4C">
            <w:pPr>
              <w:pStyle w:val="Tablehead"/>
              <w:keepLines/>
              <w:spacing w:before="40" w:after="40"/>
            </w:pPr>
            <w:r w:rsidRPr="00497F23">
              <w:t>Observaciones</w:t>
            </w:r>
          </w:p>
        </w:tc>
      </w:tr>
      <w:tr w:rsidR="00B571EC" w:rsidRPr="00497F23" w14:paraId="0C7C8DC1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4" w:space="0" w:color="auto"/>
            </w:tcBorders>
          </w:tcPr>
          <w:p w14:paraId="70BDD0F6" w14:textId="6A16653B" w:rsidR="00B571EC" w:rsidRPr="00497F23" w:rsidRDefault="00140579" w:rsidP="009F5F4C">
            <w:pPr>
              <w:pStyle w:val="Tabletext"/>
            </w:pPr>
            <w:r w:rsidRPr="00497F23">
              <w:t>Número</w:t>
            </w:r>
            <w:r w:rsidR="008A5F6A">
              <w:t> 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 xml:space="preserve">OSG/OSG </w:t>
            </w:r>
            <w:r w:rsidRPr="00497F23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14:paraId="3D066062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6" w:space="0" w:color="auto"/>
            </w:tcBorders>
          </w:tcPr>
          <w:p w14:paraId="38AC628C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4)</w:t>
            </w:r>
            <w:r w:rsidRPr="00497F23">
              <w:tab/>
            </w:r>
            <w:r w:rsidRPr="00497F23">
              <w:rPr>
                <w:rFonts w:eastAsia="MS Mincho"/>
              </w:rPr>
              <w:t>17,3</w:t>
            </w:r>
            <w:r w:rsidRPr="00497F23">
              <w:rPr>
                <w:rFonts w:eastAsia="MS Mincho"/>
              </w:rPr>
              <w:noBreakHyphen/>
              <w:t xml:space="preserve">17,7 GHz </w:t>
            </w:r>
            <w:r w:rsidRPr="00497F23">
              <w:rPr>
                <w:rFonts w:eastAsia="MS Mincho"/>
              </w:rPr>
              <w:br/>
              <w:t>(Regiones 1 y 2)</w:t>
            </w:r>
          </w:p>
        </w:tc>
        <w:tc>
          <w:tcPr>
            <w:tcW w:w="4019" w:type="dxa"/>
            <w:tcBorders>
              <w:left w:val="single" w:sz="6" w:space="0" w:color="auto"/>
              <w:right w:val="single" w:sz="6" w:space="0" w:color="auto"/>
            </w:tcBorders>
          </w:tcPr>
          <w:p w14:paraId="484D719F" w14:textId="77777777" w:rsidR="00B571EC" w:rsidRPr="00497F23" w:rsidRDefault="0014057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ura de banda, y</w:t>
            </w:r>
          </w:p>
          <w:p w14:paraId="5E0CB5A7" w14:textId="77777777" w:rsidR="00B571EC" w:rsidRPr="00497F23" w:rsidRDefault="00140579" w:rsidP="009F5F4C">
            <w:pPr>
              <w:pStyle w:val="Tabletext"/>
              <w:ind w:left="567" w:hanging="567"/>
            </w:pPr>
            <w:r w:rsidRPr="00497F23">
              <w:t>ii)</w:t>
            </w:r>
            <w:r w:rsidRPr="00497F23">
              <w:tab/>
              <w:t>a)</w:t>
            </w:r>
            <w:r w:rsidRPr="00497F23">
              <w:tab/>
              <w:t xml:space="preserve">cualquier red del SFS y función asociada del servicio de operaciones espaciales (véase el número </w:t>
            </w:r>
            <w:r w:rsidRPr="00497F23">
              <w:rPr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8° respecto a la posición orbital nominal de una red propuesta del SRS,</w:t>
            </w:r>
          </w:p>
          <w:p w14:paraId="28A1C028" w14:textId="77777777" w:rsidR="00B571EC" w:rsidRPr="00497F23" w:rsidRDefault="00140579" w:rsidP="009F5F4C">
            <w:pPr>
              <w:pStyle w:val="Tabletext"/>
            </w:pPr>
            <w:r w:rsidRPr="00497F23">
              <w:tab/>
              <w:t>o</w:t>
            </w:r>
          </w:p>
          <w:p w14:paraId="60557501" w14:textId="2F070600" w:rsidR="00B571EC" w:rsidRPr="00497F23" w:rsidRDefault="00140579" w:rsidP="009F5F4C">
            <w:pPr>
              <w:pStyle w:val="Tabletext"/>
              <w:ind w:left="567" w:hanging="567"/>
            </w:pPr>
            <w:r w:rsidRPr="00497F23">
              <w:tab/>
              <w:t>b)</w:t>
            </w:r>
            <w:r w:rsidRPr="00497F23">
              <w:tab/>
              <w:t xml:space="preserve">cualquier red del SRS y cualquier función asociada del servicio de operaciones espaciales (véase el número </w:t>
            </w:r>
            <w:r w:rsidRPr="00497F23">
              <w:rPr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8° respecto a la posición orbital nominal de una red propuesta del SFS</w:t>
            </w:r>
          </w:p>
        </w:tc>
        <w:tc>
          <w:tcPr>
            <w:tcW w:w="1707" w:type="dxa"/>
            <w:tcBorders>
              <w:left w:val="single" w:sz="6" w:space="0" w:color="auto"/>
              <w:right w:val="single" w:sz="4" w:space="0" w:color="auto"/>
            </w:tcBorders>
          </w:tcPr>
          <w:p w14:paraId="4976833A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14:paraId="62951612" w14:textId="77777777" w:rsidR="00B571EC" w:rsidRPr="00497F23" w:rsidRDefault="009D6B98" w:rsidP="009F5F4C">
            <w:pPr>
              <w:rPr>
                <w:color w:val="000000"/>
              </w:rPr>
            </w:pPr>
          </w:p>
        </w:tc>
      </w:tr>
      <w:tr w:rsidR="00B571EC" w:rsidRPr="00497F23" w14:paraId="737E9008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156D718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66D1E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F14D09F" w14:textId="77777777" w:rsidR="00B571EC" w:rsidRPr="00497F23" w:rsidRDefault="00140579" w:rsidP="009F5F4C">
            <w:pPr>
              <w:pStyle w:val="Tabletext"/>
            </w:pPr>
            <w:r w:rsidRPr="00497F23">
              <w:t>5)</w:t>
            </w:r>
            <w:r w:rsidRPr="00497F23">
              <w:tab/>
            </w:r>
            <w:r w:rsidRPr="00497F23">
              <w:rPr>
                <w:rFonts w:eastAsia="MS Mincho"/>
              </w:rPr>
              <w:t>17,7</w:t>
            </w:r>
            <w:r w:rsidRPr="00497F23">
              <w:rPr>
                <w:rFonts w:eastAsia="MS Mincho"/>
              </w:rPr>
              <w:noBreakHyphen/>
              <w:t>17,8 GHz</w:t>
            </w:r>
          </w:p>
        </w:tc>
        <w:tc>
          <w:tcPr>
            <w:tcW w:w="4019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C942A7F" w14:textId="77777777" w:rsidR="00B571EC" w:rsidRPr="00497F23" w:rsidRDefault="0014057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ura de banda, y</w:t>
            </w:r>
          </w:p>
          <w:p w14:paraId="4B2F0F98" w14:textId="77777777" w:rsidR="00B571EC" w:rsidRPr="00497F23" w:rsidRDefault="00140579" w:rsidP="009F5F4C">
            <w:pPr>
              <w:pStyle w:val="Tabletext"/>
              <w:ind w:left="567" w:hanging="567"/>
            </w:pPr>
            <w:r w:rsidRPr="00497F23">
              <w:t>ii)</w:t>
            </w:r>
            <w:r w:rsidRPr="00497F23">
              <w:tab/>
              <w:t>a)</w:t>
            </w:r>
            <w:r w:rsidRPr="00497F23">
              <w:tab/>
              <w:t>cualquier red del SFS y función asociada del servicio de operaciones espaciales (véase el número </w:t>
            </w:r>
            <w:r w:rsidRPr="00497F23">
              <w:rPr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8° respecto a la posición orbital nominal de una red propuesta del SRS,</w:t>
            </w:r>
          </w:p>
          <w:p w14:paraId="677622AB" w14:textId="7ECD61D7" w:rsidR="00B571EC" w:rsidRPr="00497F23" w:rsidRDefault="008A5F6A" w:rsidP="009F5F4C">
            <w:pPr>
              <w:pStyle w:val="Tabletext"/>
            </w:pPr>
            <w:r>
              <w:tab/>
              <w:t>o</w:t>
            </w:r>
          </w:p>
          <w:p w14:paraId="3A1CDBE7" w14:textId="77777777" w:rsidR="00B571EC" w:rsidRPr="00497F23" w:rsidRDefault="00140579" w:rsidP="009F5F4C">
            <w:pPr>
              <w:pStyle w:val="Tabletext"/>
              <w:ind w:left="567" w:hanging="567"/>
            </w:pPr>
            <w:r w:rsidRPr="00497F23">
              <w:tab/>
              <w:t>b)</w:t>
            </w:r>
            <w:r w:rsidRPr="00497F23">
              <w:tab/>
              <w:t>cualquier red del SRS y cualquier función asociada del servicio de operaciones espaciales (véase el número </w:t>
            </w:r>
            <w:r w:rsidRPr="00497F23">
              <w:rPr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8° respecto a la posición orbital nominal de una red propuesta del SFS</w:t>
            </w:r>
          </w:p>
          <w:p w14:paraId="002D0856" w14:textId="77777777" w:rsidR="00B571EC" w:rsidRPr="00497F23" w:rsidRDefault="00140579" w:rsidP="009F5F4C">
            <w:pPr>
              <w:pStyle w:val="Tabletext"/>
            </w:pPr>
            <w:r w:rsidRPr="00497F23">
              <w:t>NOTA – El número</w:t>
            </w:r>
            <w:r w:rsidRPr="00497F23">
              <w:rPr>
                <w:rFonts w:eastAsia="MS Mincho"/>
              </w:rPr>
              <w:t> </w:t>
            </w:r>
            <w:r w:rsidRPr="00497F23">
              <w:rPr>
                <w:rFonts w:eastAsia="MS Mincho"/>
                <w:b/>
                <w:bCs/>
              </w:rPr>
              <w:t>5.517</w:t>
            </w:r>
            <w:r w:rsidRPr="00497F23">
              <w:rPr>
                <w:rFonts w:eastAsia="MS Mincho"/>
                <w:bCs/>
              </w:rPr>
              <w:t xml:space="preserve"> se aplica en la </w:t>
            </w:r>
            <w:r w:rsidRPr="00497F23">
              <w:t>Región</w:t>
            </w:r>
            <w:r w:rsidRPr="00497F23">
              <w:rPr>
                <w:rFonts w:eastAsia="MS Mincho"/>
                <w:bCs/>
              </w:rPr>
              <w:t xml:space="preserve"> 2.</w:t>
            </w:r>
          </w:p>
        </w:tc>
        <w:tc>
          <w:tcPr>
            <w:tcW w:w="1707" w:type="dxa"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A56F6E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0C4E7" w14:textId="77777777" w:rsidR="00B571EC" w:rsidRPr="00497F23" w:rsidRDefault="009D6B98" w:rsidP="009F5F4C">
            <w:pPr>
              <w:rPr>
                <w:color w:val="000000"/>
              </w:rPr>
            </w:pPr>
          </w:p>
        </w:tc>
      </w:tr>
    </w:tbl>
    <w:p w14:paraId="596872FF" w14:textId="77777777" w:rsidR="00B571EC" w:rsidRPr="00497F23" w:rsidRDefault="00140579" w:rsidP="009F5F4C">
      <w:pPr>
        <w:pStyle w:val="TableNo"/>
        <w:rPr>
          <w:color w:val="000000"/>
        </w:rPr>
      </w:pPr>
      <w:r w:rsidRPr="00497F23">
        <w:lastRenderedPageBreak/>
        <w:t>C</w:t>
      </w:r>
      <w:r w:rsidRPr="00497F23">
        <w:rPr>
          <w:color w:val="000000"/>
        </w:rPr>
        <w:t>UADRO 5-1 (</w:t>
      </w:r>
      <w:r w:rsidRPr="00497F23">
        <w:rPr>
          <w:i/>
          <w:caps w:val="0"/>
          <w:color w:val="000000"/>
        </w:rPr>
        <w:t>continuación</w:t>
      </w:r>
      <w:r w:rsidRPr="00497F23">
        <w:rPr>
          <w:color w:val="000000"/>
        </w:rPr>
        <w:t>)</w:t>
      </w:r>
      <w:r w:rsidRPr="00497F23">
        <w:rPr>
          <w:color w:val="000000"/>
          <w:sz w:val="16"/>
          <w:szCs w:val="16"/>
        </w:rPr>
        <w:t>     </w:t>
      </w:r>
      <w:r w:rsidRPr="00497F23">
        <w:rPr>
          <w:color w:val="000000"/>
          <w:sz w:val="16"/>
        </w:rPr>
        <w:t>(</w:t>
      </w:r>
      <w:r w:rsidRPr="00497F23">
        <w:rPr>
          <w:caps w:val="0"/>
          <w:sz w:val="16"/>
          <w:szCs w:val="16"/>
        </w:rPr>
        <w:t>Rev.</w:t>
      </w:r>
      <w:r w:rsidRPr="00497F23">
        <w:rPr>
          <w:color w:val="000000"/>
          <w:sz w:val="16"/>
        </w:rPr>
        <w:t>CMR</w:t>
      </w:r>
      <w:r w:rsidRPr="00497F23">
        <w:rPr>
          <w:color w:val="000000"/>
          <w:sz w:val="16"/>
        </w:rPr>
        <w:noBreakHyphen/>
      </w:r>
      <w:del w:id="45" w:author="Spanish83" w:date="2018-07-23T16:23:00Z">
        <w:r w:rsidRPr="00497F23" w:rsidDel="0076057F">
          <w:rPr>
            <w:color w:val="000000"/>
            <w:sz w:val="16"/>
          </w:rPr>
          <w:delText>15</w:delText>
        </w:r>
      </w:del>
      <w:ins w:id="46" w:author="Spanish83" w:date="2018-07-23T16:23:00Z">
        <w:r w:rsidRPr="00497F23">
          <w:rPr>
            <w:color w:val="000000"/>
            <w:sz w:val="16"/>
          </w:rPr>
          <w:t>19</w:t>
        </w:r>
      </w:ins>
      <w:r w:rsidRPr="00497F23">
        <w:rPr>
          <w:color w:val="000000"/>
          <w:sz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438"/>
        <w:gridCol w:w="2494"/>
        <w:gridCol w:w="3798"/>
        <w:gridCol w:w="1928"/>
        <w:gridCol w:w="2552"/>
      </w:tblGrid>
      <w:tr w:rsidR="00B571EC" w:rsidRPr="00497F23" w14:paraId="731AA86F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71096A7" w14:textId="753680ED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>Referencia</w:t>
            </w:r>
            <w:r w:rsidRPr="00497F23">
              <w:br/>
              <w:t xml:space="preserve">del </w:t>
            </w:r>
            <w:r w:rsidRPr="00497F23">
              <w:br/>
              <w:t>Artículo</w:t>
            </w:r>
            <w:r w:rsidR="008A5F6A">
              <w:t> 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2703B5D" w14:textId="77777777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>Caso</w:t>
            </w:r>
          </w:p>
        </w:tc>
        <w:tc>
          <w:tcPr>
            <w:tcW w:w="249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6A24F8D" w14:textId="77777777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BD2BC4D" w14:textId="77777777" w:rsidR="00B571EC" w:rsidRPr="00497F23" w:rsidRDefault="00140579" w:rsidP="009F5F4C">
            <w:pPr>
              <w:pStyle w:val="Tablehead"/>
            </w:pPr>
            <w:r w:rsidRPr="00497F23">
              <w:t>Umbral/condición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E8E94E9" w14:textId="77777777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>Método de cálcul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EF39EA9" w14:textId="77777777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>Observaciones</w:t>
            </w:r>
          </w:p>
        </w:tc>
      </w:tr>
      <w:tr w:rsidR="00B571EC" w:rsidRPr="00497F23" w14:paraId="1B9EC61A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4" w:space="0" w:color="auto"/>
            </w:tcBorders>
          </w:tcPr>
          <w:p w14:paraId="60BCB1DE" w14:textId="5EDCBDBD" w:rsidR="00B571EC" w:rsidRPr="00497F23" w:rsidRDefault="00140579" w:rsidP="009F5F4C">
            <w:pPr>
              <w:pStyle w:val="Tabletext"/>
              <w:keepNext/>
            </w:pPr>
            <w:r w:rsidRPr="00497F23">
              <w:t>Número</w:t>
            </w:r>
            <w:r w:rsidR="008A5F6A">
              <w:t> 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 xml:space="preserve">OSG/OSG </w:t>
            </w:r>
            <w:r w:rsidRPr="00497F23">
              <w:rPr>
                <w:i/>
                <w:iCs/>
              </w:rPr>
              <w:t>(cont.)</w:t>
            </w:r>
          </w:p>
        </w:tc>
        <w:tc>
          <w:tcPr>
            <w:tcW w:w="2438" w:type="dxa"/>
            <w:tcBorders>
              <w:left w:val="single" w:sz="4" w:space="0" w:color="auto"/>
              <w:right w:val="single" w:sz="4" w:space="0" w:color="auto"/>
            </w:tcBorders>
          </w:tcPr>
          <w:p w14:paraId="4200821E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4" w:space="0" w:color="auto"/>
              <w:right w:val="single" w:sz="6" w:space="0" w:color="auto"/>
            </w:tcBorders>
          </w:tcPr>
          <w:p w14:paraId="288C8507" w14:textId="3D016262" w:rsidR="00B571EC" w:rsidRPr="00497F23" w:rsidRDefault="008A5F6A" w:rsidP="009F5F4C">
            <w:pPr>
              <w:pStyle w:val="Tabletext"/>
              <w:ind w:left="284" w:hanging="284"/>
            </w:pPr>
            <w:r>
              <w:t>6)</w:t>
            </w:r>
            <w:r>
              <w:tab/>
              <w:t>18,0-18,3 </w:t>
            </w:r>
            <w:r w:rsidR="00140579" w:rsidRPr="00497F23">
              <w:t>GHz (Región 2)</w:t>
            </w:r>
            <w:r w:rsidR="00140579" w:rsidRPr="00497F23" w:rsidDel="00DF4C81">
              <w:t xml:space="preserve"> </w:t>
            </w:r>
            <w:r>
              <w:br/>
              <w:t>18,1</w:t>
            </w:r>
            <w:r>
              <w:noBreakHyphen/>
              <w:t xml:space="preserve">18,4 GHz </w:t>
            </w:r>
            <w:r>
              <w:br/>
              <w:t>(Regiones </w:t>
            </w:r>
            <w:r w:rsidR="00140579" w:rsidRPr="00497F23">
              <w:t>1 y 3)</w:t>
            </w:r>
          </w:p>
        </w:tc>
        <w:tc>
          <w:tcPr>
            <w:tcW w:w="3798" w:type="dxa"/>
            <w:tcBorders>
              <w:left w:val="single" w:sz="6" w:space="0" w:color="auto"/>
              <w:right w:val="single" w:sz="6" w:space="0" w:color="auto"/>
            </w:tcBorders>
          </w:tcPr>
          <w:p w14:paraId="31D82600" w14:textId="77777777" w:rsidR="00B571EC" w:rsidRPr="00497F23" w:rsidRDefault="0014057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ura de banda; y</w:t>
            </w:r>
          </w:p>
          <w:p w14:paraId="4C369A47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FS o del servicio de meteorología por satélite y cualquier función asociada para las operaciones espaciales (véase el número </w:t>
            </w:r>
            <w:r w:rsidRPr="00497F23">
              <w:rPr>
                <w:b/>
                <w:bCs/>
              </w:rPr>
              <w:t>1.23</w:t>
            </w:r>
            <w:r w:rsidRPr="00497F23">
              <w:t>) con una estación espacial dentro de un arco orbital de ±8</w:t>
            </w:r>
            <w:r w:rsidRPr="00497F23">
              <w:rPr>
                <w:color w:val="000000"/>
                <w:sz w:val="18"/>
                <w:szCs w:val="18"/>
                <w:lang w:eastAsia="zh-CN"/>
              </w:rPr>
              <w:t>°</w:t>
            </w:r>
            <w:r w:rsidRPr="00497F23">
              <w:t xml:space="preserve"> respecto a la posición orbital nominal de una red propuesta del SFS o del servicio de meteorología por satélite</w:t>
            </w:r>
          </w:p>
        </w:tc>
        <w:tc>
          <w:tcPr>
            <w:tcW w:w="1928" w:type="dxa"/>
            <w:tcBorders>
              <w:left w:val="single" w:sz="6" w:space="0" w:color="auto"/>
              <w:right w:val="single" w:sz="4" w:space="0" w:color="auto"/>
            </w:tcBorders>
            <w:vAlign w:val="bottom"/>
          </w:tcPr>
          <w:p w14:paraId="65C96C2F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</w:tcPr>
          <w:p w14:paraId="7B483178" w14:textId="77777777" w:rsidR="00B571EC" w:rsidRPr="00497F23" w:rsidRDefault="009D6B98" w:rsidP="009F5F4C">
            <w:pPr>
              <w:rPr>
                <w:color w:val="000000"/>
              </w:rPr>
            </w:pPr>
          </w:p>
        </w:tc>
      </w:tr>
      <w:tr w:rsidR="00B571EC" w:rsidRPr="00497F23" w14:paraId="273E88ED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</w:tcPr>
          <w:p w14:paraId="35229083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6" w:space="0" w:color="auto"/>
              <w:right w:val="single" w:sz="6" w:space="0" w:color="auto"/>
            </w:tcBorders>
          </w:tcPr>
          <w:p w14:paraId="0A0ECCDB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6" w:space="0" w:color="auto"/>
              <w:right w:val="single" w:sz="6" w:space="0" w:color="auto"/>
            </w:tcBorders>
          </w:tcPr>
          <w:p w14:paraId="74D5AA2C" w14:textId="6AEFA850" w:rsidR="00B571EC" w:rsidRPr="00497F23" w:rsidRDefault="00140579" w:rsidP="009F5F4C">
            <w:pPr>
              <w:pStyle w:val="Tabletext"/>
              <w:ind w:left="567" w:hanging="567"/>
            </w:pPr>
            <w:r w:rsidRPr="00497F23">
              <w:t>6</w:t>
            </w:r>
            <w:r w:rsidRPr="00497F23">
              <w:rPr>
                <w:i/>
                <w:iCs/>
              </w:rPr>
              <w:t>bis</w:t>
            </w:r>
            <w:r w:rsidR="008A5F6A">
              <w:t>)</w:t>
            </w:r>
            <w:r w:rsidR="008A5F6A">
              <w:tab/>
              <w:t>21,4-22 GHz (Regiones </w:t>
            </w:r>
            <w:r w:rsidRPr="00497F23">
              <w:t>1 y 3)</w:t>
            </w:r>
          </w:p>
        </w:tc>
        <w:tc>
          <w:tcPr>
            <w:tcW w:w="3798" w:type="dxa"/>
            <w:tcBorders>
              <w:left w:val="single" w:sz="6" w:space="0" w:color="auto"/>
              <w:right w:val="single" w:sz="6" w:space="0" w:color="auto"/>
            </w:tcBorders>
          </w:tcPr>
          <w:p w14:paraId="43EE582A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14:paraId="29B9189A" w14:textId="496DD1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RS y cualquier función de operación espacial conexa (véase el número </w:t>
            </w:r>
            <w:r w:rsidRPr="00497F23">
              <w:rPr>
                <w:rStyle w:val="Artref"/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>12° de la posición orbital nominal de una red propuesta del SRS</w:t>
            </w:r>
            <w:r w:rsidR="008A5F6A">
              <w:t xml:space="preserve"> (véase también la Resoluciones </w:t>
            </w:r>
            <w:r w:rsidRPr="00497F23">
              <w:rPr>
                <w:b/>
                <w:bCs/>
              </w:rPr>
              <w:t xml:space="preserve">554 (CMR-12) </w:t>
            </w:r>
            <w:r w:rsidRPr="00497F23">
              <w:t xml:space="preserve">y </w:t>
            </w:r>
            <w:r w:rsidRPr="00497F23">
              <w:rPr>
                <w:b/>
                <w:bCs/>
              </w:rPr>
              <w:t>553 (CMR-12)</w:t>
            </w:r>
            <w:r w:rsidRPr="00497F23">
              <w:t>).</w:t>
            </w:r>
          </w:p>
        </w:tc>
        <w:tc>
          <w:tcPr>
            <w:tcW w:w="1928" w:type="dxa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14:paraId="3CF1A184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right w:val="single" w:sz="6" w:space="0" w:color="auto"/>
            </w:tcBorders>
          </w:tcPr>
          <w:p w14:paraId="1CCE0911" w14:textId="17352CAD" w:rsidR="00B571EC" w:rsidRPr="00497F23" w:rsidRDefault="00140579" w:rsidP="009F5F4C">
            <w:pPr>
              <w:rPr>
                <w:color w:val="000000"/>
              </w:rPr>
            </w:pPr>
            <w:r w:rsidRPr="00497F23">
              <w:rPr>
                <w:sz w:val="20"/>
              </w:rPr>
              <w:t>No se aplica el número</w:t>
            </w:r>
            <w:r w:rsidR="008A5F6A">
              <w:rPr>
                <w:sz w:val="20"/>
              </w:rPr>
              <w:t> </w:t>
            </w:r>
            <w:r w:rsidRPr="00497F23">
              <w:rPr>
                <w:b/>
                <w:bCs/>
                <w:sz w:val="20"/>
              </w:rPr>
              <w:t>9.41</w:t>
            </w:r>
            <w:r w:rsidRPr="00497F23">
              <w:rPr>
                <w:sz w:val="20"/>
              </w:rPr>
              <w:t>.</w:t>
            </w:r>
          </w:p>
        </w:tc>
      </w:tr>
      <w:tr w:rsidR="00B571EC" w:rsidRPr="00497F23" w14:paraId="200743EE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517A4F8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43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2092C4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49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AB266B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7)</w:t>
            </w:r>
            <w:r w:rsidRPr="00497F23">
              <w:tab/>
              <w:t>Bandas por encima de los 17,3 GHz, excepto aquellas definidas en los § 3)</w:t>
            </w:r>
            <w:ins w:id="47" w:author="Spanish83" w:date="2018-07-23T16:23:00Z">
              <w:r w:rsidRPr="00497F23">
                <w:t>, 3</w:t>
              </w:r>
              <w:r w:rsidRPr="00497F23">
                <w:rPr>
                  <w:i/>
                  <w:iCs/>
                </w:rPr>
                <w:t>bis</w:t>
              </w:r>
              <w:r w:rsidRPr="00497F23">
                <w:t>)</w:t>
              </w:r>
            </w:ins>
            <w:r w:rsidRPr="00497F23">
              <w:t xml:space="preserve"> y 6)</w:t>
            </w:r>
          </w:p>
        </w:tc>
        <w:tc>
          <w:tcPr>
            <w:tcW w:w="379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BEDC012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14:paraId="4AEE4D47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del SFS y cualquier función asociada para las operaciones espaciales (véase el número </w:t>
            </w:r>
            <w:r w:rsidRPr="00497F23">
              <w:rPr>
                <w:rStyle w:val="Artref"/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t xml:space="preserve">8° respecto a la posición orbital nominal de una red propuesta del SFS (véase también la Resolución </w:t>
            </w:r>
            <w:r w:rsidRPr="00497F23">
              <w:rPr>
                <w:b/>
                <w:bCs/>
              </w:rPr>
              <w:t>901 (Rev.CMR</w:t>
            </w:r>
            <w:r w:rsidRPr="00497F23">
              <w:rPr>
                <w:b/>
                <w:bCs/>
              </w:rPr>
              <w:noBreakHyphen/>
              <w:t>07)</w:t>
            </w:r>
            <w:r w:rsidRPr="00497F23">
              <w:t>)</w:t>
            </w:r>
          </w:p>
        </w:tc>
        <w:tc>
          <w:tcPr>
            <w:tcW w:w="192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bottom"/>
          </w:tcPr>
          <w:p w14:paraId="3317755C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5FE18B9" w14:textId="77777777" w:rsidR="00B571EC" w:rsidRPr="00497F23" w:rsidRDefault="009D6B98" w:rsidP="009F5F4C">
            <w:pPr>
              <w:rPr>
                <w:color w:val="000000"/>
              </w:rPr>
            </w:pPr>
          </w:p>
        </w:tc>
      </w:tr>
    </w:tbl>
    <w:p w14:paraId="51C5C951" w14:textId="77777777" w:rsidR="00B571EC" w:rsidRPr="00497F23" w:rsidRDefault="00140579" w:rsidP="009F5F4C">
      <w:pPr>
        <w:pStyle w:val="TableNo"/>
        <w:spacing w:before="360" w:after="60"/>
        <w:rPr>
          <w:color w:val="000000"/>
        </w:rPr>
      </w:pPr>
      <w:r w:rsidRPr="00497F23">
        <w:lastRenderedPageBreak/>
        <w:t>C</w:t>
      </w:r>
      <w:r w:rsidRPr="00497F23">
        <w:rPr>
          <w:color w:val="000000"/>
        </w:rPr>
        <w:t>UADRO 5-1 (</w:t>
      </w:r>
      <w:r w:rsidRPr="00497F23">
        <w:rPr>
          <w:i/>
          <w:caps w:val="0"/>
          <w:color w:val="000000"/>
        </w:rPr>
        <w:t>continuación</w:t>
      </w:r>
      <w:r w:rsidRPr="00497F23">
        <w:rPr>
          <w:color w:val="000000"/>
        </w:rPr>
        <w:t>)</w:t>
      </w:r>
      <w:r w:rsidRPr="00497F23">
        <w:rPr>
          <w:color w:val="000000"/>
          <w:sz w:val="16"/>
          <w:szCs w:val="16"/>
        </w:rPr>
        <w:t>     </w:t>
      </w:r>
      <w:r w:rsidRPr="00497F23">
        <w:rPr>
          <w:color w:val="000000"/>
          <w:sz w:val="16"/>
        </w:rPr>
        <w:t>(</w:t>
      </w:r>
      <w:r w:rsidRPr="00497F23">
        <w:rPr>
          <w:caps w:val="0"/>
          <w:sz w:val="16"/>
          <w:szCs w:val="16"/>
        </w:rPr>
        <w:t>Rev.</w:t>
      </w:r>
      <w:r w:rsidRPr="00497F23">
        <w:rPr>
          <w:color w:val="000000"/>
          <w:sz w:val="16"/>
        </w:rPr>
        <w:t>CMR</w:t>
      </w:r>
      <w:r w:rsidRPr="00497F23">
        <w:rPr>
          <w:color w:val="000000"/>
          <w:sz w:val="16"/>
        </w:rPr>
        <w:noBreakHyphen/>
      </w:r>
      <w:del w:id="48" w:author="Spanish83" w:date="2018-07-23T16:23:00Z">
        <w:r w:rsidRPr="00497F23" w:rsidDel="0076057F">
          <w:rPr>
            <w:color w:val="000000"/>
            <w:sz w:val="16"/>
          </w:rPr>
          <w:delText>15</w:delText>
        </w:r>
      </w:del>
      <w:ins w:id="49" w:author="Spanish83" w:date="2018-07-23T16:23:00Z">
        <w:r w:rsidRPr="00497F23">
          <w:rPr>
            <w:color w:val="000000"/>
            <w:sz w:val="16"/>
          </w:rPr>
          <w:t>19</w:t>
        </w:r>
      </w:ins>
      <w:r w:rsidRPr="00497F23">
        <w:rPr>
          <w:color w:val="000000"/>
          <w:sz w:val="16"/>
        </w:rPr>
        <w:t>)</w:t>
      </w:r>
    </w:p>
    <w:tbl>
      <w:tblPr>
        <w:tblW w:w="14457" w:type="dxa"/>
        <w:jc w:val="center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47"/>
        <w:gridCol w:w="2147"/>
        <w:gridCol w:w="2552"/>
        <w:gridCol w:w="3969"/>
        <w:gridCol w:w="1701"/>
        <w:gridCol w:w="2841"/>
      </w:tblGrid>
      <w:tr w:rsidR="00B571EC" w:rsidRPr="00497F23" w14:paraId="3AA5D02E" w14:textId="77777777" w:rsidTr="009F5F4C">
        <w:trPr>
          <w:jc w:val="center"/>
        </w:trPr>
        <w:tc>
          <w:tcPr>
            <w:tcW w:w="12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BC909AF" w14:textId="73F444CA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>Referencia</w:t>
            </w:r>
            <w:r w:rsidRPr="00497F23">
              <w:br/>
              <w:t xml:space="preserve">del </w:t>
            </w:r>
            <w:r w:rsidRPr="00497F23">
              <w:br/>
              <w:t>Artículo</w:t>
            </w:r>
            <w:r w:rsidR="008A5F6A">
              <w:t> </w:t>
            </w:r>
            <w:r w:rsidRPr="00497F23">
              <w:rPr>
                <w:rStyle w:val="Artref"/>
              </w:rPr>
              <w:t>9</w:t>
            </w:r>
          </w:p>
        </w:tc>
        <w:tc>
          <w:tcPr>
            <w:tcW w:w="214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A854F92" w14:textId="77777777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>Caso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74A7B71" w14:textId="77777777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 xml:space="preserve">Bandas de frecuencias </w:t>
            </w:r>
            <w:r w:rsidRPr="00497F23">
              <w:br/>
              <w:t xml:space="preserve">(y Región) del servicio </w:t>
            </w:r>
            <w:r w:rsidRPr="00497F23">
              <w:br/>
              <w:t>para el que se solicita coordinación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F6E6B01" w14:textId="77777777" w:rsidR="00B571EC" w:rsidRPr="00497F23" w:rsidRDefault="00140579" w:rsidP="009F5F4C">
            <w:pPr>
              <w:pStyle w:val="Tablehead"/>
            </w:pPr>
            <w:r w:rsidRPr="00497F23">
              <w:t>Umbral/condició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A0BCDBF" w14:textId="77777777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>Método de cálculo</w:t>
            </w:r>
          </w:p>
        </w:tc>
        <w:tc>
          <w:tcPr>
            <w:tcW w:w="284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1E0DDB2" w14:textId="77777777" w:rsidR="00B571EC" w:rsidRPr="00497F23" w:rsidRDefault="00140579" w:rsidP="009F5F4C">
            <w:pPr>
              <w:pStyle w:val="Tablehead"/>
              <w:spacing w:before="40" w:after="40"/>
            </w:pPr>
            <w:r w:rsidRPr="00497F23">
              <w:t>Observaciones</w:t>
            </w:r>
          </w:p>
        </w:tc>
      </w:tr>
      <w:tr w:rsidR="00B571EC" w:rsidRPr="00497F23" w14:paraId="4A085EFC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right w:val="single" w:sz="6" w:space="0" w:color="auto"/>
            </w:tcBorders>
          </w:tcPr>
          <w:p w14:paraId="06303860" w14:textId="6504769E" w:rsidR="00B571EC" w:rsidRPr="00497F23" w:rsidRDefault="00140579" w:rsidP="009F5F4C">
            <w:pPr>
              <w:pStyle w:val="Tabletext"/>
            </w:pPr>
            <w:r w:rsidRPr="00497F23">
              <w:t>Número</w:t>
            </w:r>
            <w:r w:rsidR="008A5F6A">
              <w:t> </w:t>
            </w:r>
            <w:r w:rsidRPr="00497F23">
              <w:rPr>
                <w:rStyle w:val="Artref"/>
                <w:b/>
              </w:rPr>
              <w:t>9.7</w:t>
            </w:r>
            <w:r w:rsidRPr="00497F23">
              <w:br/>
              <w:t>OSG/OSG</w:t>
            </w:r>
            <w:r w:rsidRPr="00497F23">
              <w:br/>
            </w:r>
            <w:r w:rsidRPr="00497F23">
              <w:rPr>
                <w:i/>
                <w:iCs/>
              </w:rPr>
              <w:t>(cont.)</w:t>
            </w:r>
          </w:p>
        </w:tc>
        <w:tc>
          <w:tcPr>
            <w:tcW w:w="2147" w:type="dxa"/>
            <w:tcBorders>
              <w:left w:val="single" w:sz="6" w:space="0" w:color="auto"/>
              <w:right w:val="single" w:sz="6" w:space="0" w:color="auto"/>
            </w:tcBorders>
          </w:tcPr>
          <w:p w14:paraId="02EF6F2E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right w:val="single" w:sz="6" w:space="0" w:color="auto"/>
            </w:tcBorders>
          </w:tcPr>
          <w:p w14:paraId="3688E2F2" w14:textId="77777777" w:rsidR="00B571EC" w:rsidRPr="00497F23" w:rsidDel="0016310F" w:rsidRDefault="00140579" w:rsidP="009F5F4C">
            <w:pPr>
              <w:pStyle w:val="Tabletext"/>
              <w:ind w:left="284" w:hanging="284"/>
            </w:pPr>
            <w:r w:rsidRPr="00497F23">
              <w:t>8)</w:t>
            </w:r>
            <w:r w:rsidRPr="00497F23">
              <w:tab/>
              <w:t>Bandas por encima de los 17,3 GHz, excepto las definidas en los § 4), 5) y 6</w:t>
            </w:r>
            <w:r w:rsidRPr="00497F23">
              <w:rPr>
                <w:i/>
                <w:iCs/>
              </w:rPr>
              <w:t>bis</w:t>
            </w:r>
            <w:r w:rsidRPr="00497F23">
              <w:t>)</w:t>
            </w:r>
          </w:p>
        </w:tc>
        <w:tc>
          <w:tcPr>
            <w:tcW w:w="3969" w:type="dxa"/>
            <w:tcBorders>
              <w:left w:val="single" w:sz="6" w:space="0" w:color="auto"/>
              <w:right w:val="single" w:sz="6" w:space="0" w:color="auto"/>
            </w:tcBorders>
          </w:tcPr>
          <w:p w14:paraId="3C773057" w14:textId="77777777" w:rsidR="00B571EC" w:rsidRPr="00497F23" w:rsidRDefault="00140579" w:rsidP="009F5F4C">
            <w:pPr>
              <w:pStyle w:val="Tabletext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14:paraId="43863C97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i)</w:t>
            </w:r>
            <w:r w:rsidRPr="00497F23">
              <w:tab/>
              <w:t>cualquier red en el SFS o SRS no sujeta a un Plan y cualquier función asociada para las operaciones espaciales (véase el número </w:t>
            </w:r>
            <w:r w:rsidRPr="00497F23">
              <w:rPr>
                <w:rStyle w:val="Artref"/>
                <w:b/>
              </w:rPr>
              <w:t>1.23</w:t>
            </w:r>
            <w:r w:rsidRPr="00497F23">
              <w:t xml:space="preserve">) con una estación espacial dentro de un arco orbital de </w:t>
            </w:r>
            <w:r w:rsidRPr="00497F23">
              <w:sym w:font="Symbol" w:char="F0B1"/>
            </w:r>
            <w:r w:rsidRPr="00497F23">
              <w:rPr>
                <w:rFonts w:ascii="Tms Rmn" w:hAnsi="Tms Rmn"/>
              </w:rPr>
              <w:t>16°</w:t>
            </w:r>
            <w:r w:rsidRPr="00497F23">
              <w:t xml:space="preserve"> respecto a la posición orbital nominal de una red propuesta en el SFS o SRS no sujeta a un plan con la excepción de una red del SFS con respecto a una red del SFS (véase también la Resolución </w:t>
            </w:r>
            <w:r w:rsidRPr="00497F23">
              <w:rPr>
                <w:b/>
                <w:bCs/>
              </w:rPr>
              <w:t>901 (Rev.CMR</w:t>
            </w:r>
            <w:r w:rsidRPr="00497F23">
              <w:rPr>
                <w:b/>
                <w:bCs/>
              </w:rPr>
              <w:noBreakHyphen/>
              <w:t>07)</w:t>
            </w:r>
            <w:r w:rsidRPr="00497F23">
              <w:t>)</w:t>
            </w:r>
          </w:p>
        </w:tc>
        <w:tc>
          <w:tcPr>
            <w:tcW w:w="1701" w:type="dxa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14:paraId="0FCF5589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841" w:type="dxa"/>
            <w:tcBorders>
              <w:left w:val="single" w:sz="6" w:space="0" w:color="auto"/>
              <w:right w:val="single" w:sz="6" w:space="0" w:color="auto"/>
            </w:tcBorders>
          </w:tcPr>
          <w:p w14:paraId="201112BB" w14:textId="77777777" w:rsidR="00B571EC" w:rsidRPr="00497F23" w:rsidRDefault="009D6B98" w:rsidP="009F5F4C">
            <w:pPr>
              <w:rPr>
                <w:color w:val="000000"/>
              </w:rPr>
            </w:pPr>
          </w:p>
        </w:tc>
      </w:tr>
      <w:tr w:rsidR="00B571EC" w:rsidRPr="00497F23" w14:paraId="7A0E716F" w14:textId="77777777" w:rsidTr="009F5F4C">
        <w:trPr>
          <w:jc w:val="center"/>
        </w:trPr>
        <w:tc>
          <w:tcPr>
            <w:tcW w:w="12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E30B53A" w14:textId="77777777" w:rsidR="00B571EC" w:rsidRPr="00497F23" w:rsidRDefault="009D6B98" w:rsidP="009F5F4C">
            <w:pPr>
              <w:pStyle w:val="Tabletext"/>
            </w:pPr>
          </w:p>
        </w:tc>
        <w:tc>
          <w:tcPr>
            <w:tcW w:w="214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53714" w14:textId="77777777" w:rsidR="00B571EC" w:rsidRPr="00497F23" w:rsidRDefault="009D6B98" w:rsidP="009F5F4C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63EDF44" w14:textId="378036F4" w:rsidR="00B571EC" w:rsidRPr="00497F23" w:rsidRDefault="00140579">
            <w:pPr>
              <w:pStyle w:val="Tabletext"/>
              <w:ind w:left="284" w:hanging="284"/>
            </w:pPr>
            <w:r w:rsidRPr="00497F23">
              <w:t>9)</w:t>
            </w:r>
            <w:r w:rsidRPr="00497F23">
              <w:tab/>
              <w:t>Todas las bandas de frecuencias diferentes de las indicadas en 1), 2), 2</w:t>
            </w:r>
            <w:r w:rsidRPr="00497F23">
              <w:rPr>
                <w:i/>
                <w:iCs/>
              </w:rPr>
              <w:t>bis</w:t>
            </w:r>
            <w:r w:rsidRPr="00497F23">
              <w:t>), 3)</w:t>
            </w:r>
            <w:ins w:id="50" w:author="Spanish83" w:date="2018-07-23T16:24:00Z">
              <w:r w:rsidRPr="00497F23">
                <w:t>, 3</w:t>
              </w:r>
              <w:r w:rsidRPr="00497F23">
                <w:rPr>
                  <w:i/>
                  <w:iCs/>
                </w:rPr>
                <w:t>bis</w:t>
              </w:r>
              <w:r w:rsidRPr="00497F23">
                <w:t>)</w:t>
              </w:r>
            </w:ins>
            <w:r w:rsidRPr="00497F23">
              <w:t>, 4), 5), 6), 6</w:t>
            </w:r>
            <w:r w:rsidRPr="00497F23">
              <w:rPr>
                <w:i/>
                <w:iCs/>
              </w:rPr>
              <w:t>bis</w:t>
            </w:r>
            <w:r w:rsidRPr="00497F23">
              <w:t xml:space="preserve">), 7) y 8), atribuidas a un servicio espacial y las bandas </w:t>
            </w:r>
            <w:ins w:id="51" w:author="Spanish" w:date="2019-10-01T11:24:00Z">
              <w:r w:rsidR="00644650">
                <w:rPr>
                  <w:rFonts w:eastAsia="SimSun" w:cs="Traditional Arabic"/>
                </w:rPr>
                <w:t>de frecuencias</w:t>
              </w:r>
            </w:ins>
            <w:r w:rsidR="00644650">
              <w:rPr>
                <w:rFonts w:eastAsia="SimSun" w:cs="Traditional Arabic"/>
              </w:rPr>
              <w:t xml:space="preserve"> </w:t>
            </w:r>
            <w:r w:rsidR="00644650">
              <w:t xml:space="preserve">en </w:t>
            </w:r>
            <w:r w:rsidRPr="00497F23">
              <w:t> 1), 2), 2</w:t>
            </w:r>
            <w:r w:rsidRPr="00497F23">
              <w:rPr>
                <w:i/>
                <w:iCs/>
              </w:rPr>
              <w:t>bis</w:t>
            </w:r>
            <w:r w:rsidRPr="00497F23">
              <w:t>), 3)</w:t>
            </w:r>
            <w:ins w:id="52" w:author="Spanish83" w:date="2018-07-23T16:24:00Z">
              <w:r w:rsidRPr="00497F23">
                <w:t>, 3</w:t>
              </w:r>
              <w:r w:rsidRPr="00497F23">
                <w:rPr>
                  <w:i/>
                  <w:iCs/>
                </w:rPr>
                <w:t>bis</w:t>
              </w:r>
              <w:r w:rsidRPr="00497F23">
                <w:t>)</w:t>
              </w:r>
            </w:ins>
            <w:r w:rsidRPr="00497F23">
              <w:t>, 4), 5), 6), 6</w:t>
            </w:r>
            <w:r w:rsidRPr="00497F23">
              <w:rPr>
                <w:i/>
                <w:iCs/>
              </w:rPr>
              <w:t>bis</w:t>
            </w:r>
            <w:r w:rsidRPr="00497F23">
              <w:t>), 7) y 8) cuando el servicio de radiocomunicaciones de la red propuesta o las redes afectadas son distintos de los servicios espaciales enumerados en la columna umbral/</w:t>
            </w:r>
            <w:r w:rsidRPr="00497F23">
              <w:br/>
              <w:t>condición o en el caso de coordinación de estaciones espaciales que funcionan en sentido opuesto de transmisión</w:t>
            </w:r>
          </w:p>
        </w:tc>
        <w:tc>
          <w:tcPr>
            <w:tcW w:w="3969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5082E35" w14:textId="77777777" w:rsidR="00B571EC" w:rsidRPr="00497F23" w:rsidRDefault="00140579" w:rsidP="009F5F4C">
            <w:pPr>
              <w:pStyle w:val="Tabletext"/>
              <w:ind w:left="284" w:hanging="284"/>
            </w:pPr>
            <w:r w:rsidRPr="00497F23">
              <w:t>i)</w:t>
            </w:r>
            <w:r w:rsidRPr="00497F23">
              <w:tab/>
              <w:t>Superposición de ancho de banda; y</w:t>
            </w:r>
          </w:p>
          <w:p w14:paraId="05E1A6DC" w14:textId="77777777" w:rsidR="00B571EC" w:rsidRPr="00497F23" w:rsidRDefault="009D6B98" w:rsidP="009F5F4C">
            <w:pPr>
              <w:pStyle w:val="Tabletext"/>
              <w:ind w:left="284" w:hanging="284"/>
            </w:pPr>
          </w:p>
          <w:p w14:paraId="3CCB0636" w14:textId="77777777" w:rsidR="00B571EC" w:rsidRPr="00497F23" w:rsidRDefault="00140579" w:rsidP="009F5F4C">
            <w:pPr>
              <w:pStyle w:val="Tabletext"/>
            </w:pPr>
            <w:r w:rsidRPr="00497F23">
              <w:t>ii)</w:t>
            </w:r>
            <w:r w:rsidRPr="00497F23">
              <w:tab/>
              <w:t>el valor de Δ</w:t>
            </w:r>
            <w:r w:rsidRPr="00497F23">
              <w:rPr>
                <w:i/>
              </w:rPr>
              <w:t>T</w:t>
            </w:r>
            <w:r w:rsidRPr="00497F23">
              <w:t>/</w:t>
            </w:r>
            <w:r w:rsidRPr="00497F23">
              <w:rPr>
                <w:i/>
              </w:rPr>
              <w:t>T</w:t>
            </w:r>
            <w:r w:rsidRPr="00497F23">
              <w:t xml:space="preserve"> rebasa el 6%</w:t>
            </w:r>
          </w:p>
        </w:tc>
        <w:tc>
          <w:tcPr>
            <w:tcW w:w="170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A199C" w14:textId="77777777" w:rsidR="00B571EC" w:rsidRPr="00497F23" w:rsidRDefault="009D6B98" w:rsidP="009F5F4C">
            <w:pPr>
              <w:pStyle w:val="Tabletext"/>
            </w:pPr>
          </w:p>
          <w:p w14:paraId="25756744" w14:textId="77777777" w:rsidR="00B571EC" w:rsidRPr="00497F23" w:rsidRDefault="00140579" w:rsidP="009F5F4C">
            <w:pPr>
              <w:pStyle w:val="Tabletext"/>
            </w:pPr>
            <w:r w:rsidRPr="00497F23">
              <w:br/>
              <w:t xml:space="preserve">Apéndice </w:t>
            </w:r>
            <w:r w:rsidRPr="00497F23">
              <w:rPr>
                <w:rStyle w:val="Appref"/>
                <w:b/>
                <w:bCs/>
                <w:color w:val="000000"/>
              </w:rPr>
              <w:t>8</w:t>
            </w:r>
          </w:p>
        </w:tc>
        <w:tc>
          <w:tcPr>
            <w:tcW w:w="284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4075D44" w14:textId="664554FF" w:rsidR="00B571EC" w:rsidRPr="00497F23" w:rsidRDefault="00140579" w:rsidP="009F5F4C">
            <w:pPr>
              <w:pStyle w:val="Tabletext"/>
            </w:pPr>
            <w:r w:rsidRPr="00497F23">
              <w:t>En relación con el Artículo 2A del Apéndice </w:t>
            </w:r>
            <w:r w:rsidRPr="00497F23">
              <w:rPr>
                <w:rStyle w:val="Appref"/>
                <w:b/>
              </w:rPr>
              <w:t>30</w:t>
            </w:r>
            <w:r w:rsidRPr="00497F23">
              <w:t xml:space="preserve"> para el funcionamiento del servicio de operaciones espaciales que utiliza las bandas de guarda definidas en el § 3.9 del Anexo 5 al Apéndice </w:t>
            </w:r>
            <w:r w:rsidRPr="00497F23">
              <w:rPr>
                <w:rStyle w:val="Appref"/>
                <w:b/>
              </w:rPr>
              <w:t>30</w:t>
            </w:r>
            <w:r w:rsidRPr="00497F23">
              <w:t xml:space="preserve">, se aplica el umbral/condición especificado para el SFS en las bandas </w:t>
            </w:r>
            <w:ins w:id="53" w:author="Spanish" w:date="2019-10-01T11:06:00Z">
              <w:r w:rsidR="00AA2B93">
                <w:t>de frecuencias</w:t>
              </w:r>
            </w:ins>
            <w:r w:rsidRPr="00497F23">
              <w:rPr>
                <w:rFonts w:eastAsia="SimSun" w:cs="Traditional Arabic"/>
              </w:rPr>
              <w:t xml:space="preserve"> </w:t>
            </w:r>
            <w:r w:rsidRPr="00497F23">
              <w:t>en 2).</w:t>
            </w:r>
          </w:p>
          <w:p w14:paraId="4991D112" w14:textId="7EF5680E" w:rsidR="00B571EC" w:rsidRPr="00497F23" w:rsidRDefault="00140579" w:rsidP="009F5F4C">
            <w:pPr>
              <w:pStyle w:val="Tabletext"/>
            </w:pPr>
            <w:r w:rsidRPr="00497F23">
              <w:t>En relación con el Artículo 2A del Apéndice </w:t>
            </w:r>
            <w:r w:rsidRPr="00497F23">
              <w:rPr>
                <w:rStyle w:val="Appref"/>
                <w:b/>
              </w:rPr>
              <w:t>30A</w:t>
            </w:r>
            <w:r w:rsidRPr="00497F23">
              <w:t xml:space="preserve"> para el funcionamiento del servicio de operaciones espaciales que utiliza las bandas de guarda definidas en los § 3.1 y 4.1 del Anexo 3 al Apéndice </w:t>
            </w:r>
            <w:r w:rsidRPr="00497F23">
              <w:rPr>
                <w:rStyle w:val="Appref"/>
                <w:b/>
              </w:rPr>
              <w:t>30A</w:t>
            </w:r>
            <w:r w:rsidRPr="00497F23">
              <w:t xml:space="preserve">, se aplica el umbral/condición especificado para el SFS en las bandas </w:t>
            </w:r>
            <w:ins w:id="54" w:author="Spanish" w:date="2019-10-01T11:07:00Z">
              <w:r w:rsidR="00AA2B93">
                <w:t>de frecuencias</w:t>
              </w:r>
            </w:ins>
            <w:r w:rsidRPr="00497F23">
              <w:rPr>
                <w:rFonts w:eastAsia="SimSun" w:cs="Traditional Arabic"/>
              </w:rPr>
              <w:t xml:space="preserve"> </w:t>
            </w:r>
            <w:r w:rsidRPr="00497F23">
              <w:t>en 7)</w:t>
            </w:r>
          </w:p>
        </w:tc>
      </w:tr>
    </w:tbl>
    <w:p w14:paraId="36C3A130" w14:textId="4FF2B421" w:rsidR="00AA2B93" w:rsidRDefault="00140579" w:rsidP="00411C49">
      <w:pPr>
        <w:pStyle w:val="Reasons"/>
      </w:pPr>
      <w:r w:rsidRPr="00EB41FE">
        <w:rPr>
          <w:b/>
        </w:rPr>
        <w:t>Motivos:</w:t>
      </w:r>
      <w:r w:rsidRPr="00EB41FE">
        <w:tab/>
      </w:r>
      <w:r w:rsidR="00EB41FE" w:rsidRPr="00EB41FE">
        <w:t xml:space="preserve">Satisfacer este </w:t>
      </w:r>
      <w:r w:rsidR="00EB41FE" w:rsidRPr="00AA2B93">
        <w:t>punto</w:t>
      </w:r>
      <w:r w:rsidR="00EB41FE" w:rsidRPr="00EB41FE">
        <w:t xml:space="preserve"> </w:t>
      </w:r>
      <w:bookmarkStart w:id="55" w:name="_GoBack"/>
      <w:bookmarkEnd w:id="55"/>
      <w:r w:rsidR="00EB41FE" w:rsidRPr="00EB41FE">
        <w:t xml:space="preserve">como se propone en el Informe </w:t>
      </w:r>
      <w:r w:rsidR="00EB41FE">
        <w:t>de la RPC</w:t>
      </w:r>
      <w:r w:rsidR="00AA2B93">
        <w:t>.</w:t>
      </w:r>
    </w:p>
    <w:p w14:paraId="0A0B87AE" w14:textId="77777777" w:rsidR="00AA2B93" w:rsidRDefault="00AA2B93" w:rsidP="009D6B98">
      <w:pPr>
        <w:spacing w:before="0"/>
        <w:jc w:val="center"/>
      </w:pPr>
      <w:r>
        <w:t>______________</w:t>
      </w:r>
    </w:p>
    <w:sectPr w:rsidR="00AA2B93" w:rsidSect="00365B23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6834" w:h="11907" w:orient="landscape" w:code="9"/>
      <w:pgMar w:top="1134" w:right="1418" w:bottom="1134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22BD7" w14:textId="77777777" w:rsidR="00FD03C4" w:rsidRDefault="00FD03C4">
      <w:r>
        <w:separator/>
      </w:r>
    </w:p>
  </w:endnote>
  <w:endnote w:type="continuationSeparator" w:id="0">
    <w:p w14:paraId="65DC6C3C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80EE07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382E14" w14:textId="633EE695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B92B0C">
      <w:rPr>
        <w:noProof/>
        <w:lang w:val="en-US"/>
      </w:rPr>
      <w:t>P:\TRAD\S\ITU-R\CONF-R\CMR19\000\024ADD19ADD02S_Montaje_L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4408B">
      <w:rPr>
        <w:noProof/>
      </w:rPr>
      <w:t>01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B92B0C">
      <w:rPr>
        <w:noProof/>
      </w:rPr>
      <w:t>30.09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BCF65" w14:textId="2BA4024A" w:rsidR="0077084A" w:rsidRPr="00C4408B" w:rsidRDefault="00C4408B" w:rsidP="00C4408B">
    <w:pPr>
      <w:pStyle w:val="Footer"/>
      <w:rPr>
        <w:lang w:val="en-US"/>
      </w:rPr>
    </w:pPr>
    <w:r>
      <w:fldChar w:fldCharType="begin"/>
    </w:r>
    <w:r w:rsidRPr="00437A7C">
      <w:rPr>
        <w:lang w:val="en-US"/>
      </w:rPr>
      <w:instrText xml:space="preserve"> FILENAME \p  \* MERGEFORMAT </w:instrText>
    </w:r>
    <w:r>
      <w:fldChar w:fldCharType="separate"/>
    </w:r>
    <w:r w:rsidRPr="00437A7C">
      <w:rPr>
        <w:lang w:val="en-US"/>
      </w:rPr>
      <w:t>P:\ESP\ITU-R\CONF-R\CMR19\000\024ADD19ADD02S.docx</w:t>
    </w:r>
    <w:r>
      <w:fldChar w:fldCharType="end"/>
    </w:r>
    <w:r>
      <w:rPr>
        <w:lang w:val="en-US"/>
      </w:rPr>
      <w:t xml:space="preserve"> (461133</w:t>
    </w:r>
    <w:r w:rsidRPr="00437A7C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B3EAB" w14:textId="685BA547" w:rsidR="0077084A" w:rsidRPr="00437A7C" w:rsidRDefault="00437A7C" w:rsidP="00437A7C">
    <w:pPr>
      <w:pStyle w:val="Footer"/>
      <w:rPr>
        <w:lang w:val="en-US"/>
      </w:rPr>
    </w:pPr>
    <w:r>
      <w:fldChar w:fldCharType="begin"/>
    </w:r>
    <w:r w:rsidRPr="00437A7C">
      <w:rPr>
        <w:lang w:val="en-US"/>
      </w:rPr>
      <w:instrText xml:space="preserve"> FILENAME \p  \* MERGEFORMAT </w:instrText>
    </w:r>
    <w:r>
      <w:fldChar w:fldCharType="separate"/>
    </w:r>
    <w:r w:rsidRPr="00437A7C">
      <w:rPr>
        <w:lang w:val="en-US"/>
      </w:rPr>
      <w:t>P:\ESP\ITU-R\CONF-R\CMR19\000\024ADD19ADD02S.docx</w:t>
    </w:r>
    <w:r>
      <w:fldChar w:fldCharType="end"/>
    </w:r>
    <w:r>
      <w:rPr>
        <w:lang w:val="en-US"/>
      </w:rPr>
      <w:t xml:space="preserve"> (461133</w:t>
    </w:r>
    <w:r w:rsidRPr="00437A7C">
      <w:rPr>
        <w:lang w:val="en-US"/>
      </w:rPr>
      <w:t>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2FDC3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AE09B1" w14:textId="3E0354B3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B92B0C">
      <w:rPr>
        <w:noProof/>
        <w:lang w:val="en-US"/>
      </w:rPr>
      <w:t>P:\TRAD\S\ITU-R\CONF-R\CMR19\000\024ADD19ADD02S_Montaje_L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4408B">
      <w:rPr>
        <w:noProof/>
      </w:rPr>
      <w:t>01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B92B0C">
      <w:rPr>
        <w:noProof/>
      </w:rPr>
      <w:t>30.09.19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FF80B" w14:textId="39783B5B" w:rsidR="0077084A" w:rsidRPr="00C4408B" w:rsidRDefault="00C4408B" w:rsidP="00C4408B">
    <w:pPr>
      <w:pStyle w:val="Footer"/>
      <w:rPr>
        <w:lang w:val="en-US"/>
      </w:rPr>
    </w:pPr>
    <w:r>
      <w:fldChar w:fldCharType="begin"/>
    </w:r>
    <w:r w:rsidRPr="00437A7C">
      <w:rPr>
        <w:lang w:val="en-US"/>
      </w:rPr>
      <w:instrText xml:space="preserve"> FILENAME \p  \* MERGEFORMAT </w:instrText>
    </w:r>
    <w:r>
      <w:fldChar w:fldCharType="separate"/>
    </w:r>
    <w:r w:rsidRPr="00437A7C">
      <w:rPr>
        <w:lang w:val="en-US"/>
      </w:rPr>
      <w:t>P:\ESP\ITU-R\CONF-R\CMR19\000\024ADD19ADD02S.docx</w:t>
    </w:r>
    <w:r>
      <w:fldChar w:fldCharType="end"/>
    </w:r>
    <w:r>
      <w:rPr>
        <w:lang w:val="en-US"/>
      </w:rPr>
      <w:t xml:space="preserve"> (461133</w:t>
    </w:r>
    <w:r w:rsidRPr="00437A7C">
      <w:rPr>
        <w:lang w:val="en-US"/>
      </w:rPr>
      <w:t>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F1BD5" w14:textId="69F169A0" w:rsidR="0077084A" w:rsidRPr="00C4408B" w:rsidRDefault="00C4408B" w:rsidP="00C4408B">
    <w:pPr>
      <w:pStyle w:val="Footer"/>
      <w:rPr>
        <w:lang w:val="en-US"/>
      </w:rPr>
    </w:pPr>
    <w:r>
      <w:fldChar w:fldCharType="begin"/>
    </w:r>
    <w:r w:rsidRPr="00437A7C">
      <w:rPr>
        <w:lang w:val="en-US"/>
      </w:rPr>
      <w:instrText xml:space="preserve"> FILENAME \p  \* MERGEFORMAT </w:instrText>
    </w:r>
    <w:r>
      <w:fldChar w:fldCharType="separate"/>
    </w:r>
    <w:r w:rsidRPr="00437A7C">
      <w:rPr>
        <w:lang w:val="en-US"/>
      </w:rPr>
      <w:t>P:\ESP\ITU-R\CONF-R\CMR19\000\024ADD19ADD02S.docx</w:t>
    </w:r>
    <w:r>
      <w:fldChar w:fldCharType="end"/>
    </w:r>
    <w:r>
      <w:rPr>
        <w:lang w:val="en-US"/>
      </w:rPr>
      <w:t xml:space="preserve"> (461133</w:t>
    </w:r>
    <w:r w:rsidRPr="00437A7C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92259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42D0CBDC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92811" w14:textId="66A90253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F06D6">
      <w:rPr>
        <w:rStyle w:val="PageNumber"/>
        <w:noProof/>
      </w:rPr>
      <w:t>2</w:t>
    </w:r>
    <w:r>
      <w:rPr>
        <w:rStyle w:val="PageNumber"/>
      </w:rPr>
      <w:fldChar w:fldCharType="end"/>
    </w:r>
  </w:p>
  <w:p w14:paraId="68F30697" w14:textId="77777777" w:rsidR="0077084A" w:rsidRPr="00DD2019" w:rsidRDefault="008750A8" w:rsidP="00C44E9E">
    <w:pPr>
      <w:pStyle w:val="Header"/>
    </w:pPr>
    <w:r w:rsidRPr="00DD2019">
      <w:t>CMR1</w:t>
    </w:r>
    <w:r w:rsidR="00C44E9E" w:rsidRPr="00DD2019">
      <w:t>9</w:t>
    </w:r>
    <w:r w:rsidRPr="00DD2019">
      <w:t>/</w:t>
    </w:r>
    <w:r w:rsidR="00702F3D" w:rsidRPr="00DD2019">
      <w:t>24(Add.19)(Add.2)-</w:t>
    </w:r>
    <w:r w:rsidR="003248A9" w:rsidRPr="00DD2019">
      <w:t>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F0A79" w14:textId="61227578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F06D6">
      <w:rPr>
        <w:rStyle w:val="PageNumber"/>
        <w:noProof/>
      </w:rPr>
      <w:t>8</w:t>
    </w:r>
    <w:r>
      <w:rPr>
        <w:rStyle w:val="PageNumber"/>
      </w:rPr>
      <w:fldChar w:fldCharType="end"/>
    </w:r>
  </w:p>
  <w:p w14:paraId="2B719B40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</w:t>
    </w:r>
    <w:proofErr w:type="gramStart"/>
    <w:r w:rsidR="00702F3D">
      <w:t>19)(</w:t>
    </w:r>
    <w:proofErr w:type="gramEnd"/>
    <w:r w:rsidR="00702F3D">
      <w:t>Add.2)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160CE" w14:textId="77777777" w:rsidR="00C4408B" w:rsidRDefault="00C4408B">
    <w:pPr>
      <w:pStyle w:val="Header"/>
      <w:rPr>
        <w:lang w:val="es-ES"/>
      </w:rPr>
    </w:pPr>
    <w:r>
      <w:rPr>
        <w:lang w:val="es-ES"/>
      </w:rPr>
      <w:t>3</w:t>
    </w:r>
  </w:p>
  <w:p w14:paraId="2DFB9801" w14:textId="77777777" w:rsidR="00C4408B" w:rsidRPr="00DD2019" w:rsidRDefault="00C4408B" w:rsidP="006F06D6">
    <w:pPr>
      <w:pStyle w:val="Header"/>
    </w:pPr>
    <w:r w:rsidRPr="00DD2019">
      <w:t>CMR19/24(Add.</w:t>
    </w:r>
    <w:proofErr w:type="gramStart"/>
    <w:r w:rsidRPr="00DD2019">
      <w:t>19)(</w:t>
    </w:r>
    <w:proofErr w:type="gramEnd"/>
    <w:r w:rsidRPr="00DD2019">
      <w:t>Add.2)-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Spanish83">
    <w15:presenceInfo w15:providerId="None" w15:userId="Spanish8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40579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65B23"/>
    <w:rsid w:val="003B1E8C"/>
    <w:rsid w:val="003C2508"/>
    <w:rsid w:val="003D0AA3"/>
    <w:rsid w:val="003E2086"/>
    <w:rsid w:val="003F7F66"/>
    <w:rsid w:val="00437A7C"/>
    <w:rsid w:val="00440B3A"/>
    <w:rsid w:val="0044375A"/>
    <w:rsid w:val="0045384C"/>
    <w:rsid w:val="00454553"/>
    <w:rsid w:val="00472A86"/>
    <w:rsid w:val="0047520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44650"/>
    <w:rsid w:val="00662BA0"/>
    <w:rsid w:val="0067344B"/>
    <w:rsid w:val="00684A94"/>
    <w:rsid w:val="00692AAE"/>
    <w:rsid w:val="006C0E38"/>
    <w:rsid w:val="006D6E67"/>
    <w:rsid w:val="006E1A13"/>
    <w:rsid w:val="006F06D6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A5F6A"/>
    <w:rsid w:val="008E5AF2"/>
    <w:rsid w:val="008E661A"/>
    <w:rsid w:val="0090121B"/>
    <w:rsid w:val="009144C9"/>
    <w:rsid w:val="0094091F"/>
    <w:rsid w:val="00962171"/>
    <w:rsid w:val="00973754"/>
    <w:rsid w:val="009C0BED"/>
    <w:rsid w:val="009D6B98"/>
    <w:rsid w:val="009E11EC"/>
    <w:rsid w:val="00A021CC"/>
    <w:rsid w:val="00A118DB"/>
    <w:rsid w:val="00A4450C"/>
    <w:rsid w:val="00AA2B93"/>
    <w:rsid w:val="00AA5E6C"/>
    <w:rsid w:val="00AE5677"/>
    <w:rsid w:val="00AE658F"/>
    <w:rsid w:val="00AF2F78"/>
    <w:rsid w:val="00B239FA"/>
    <w:rsid w:val="00B47331"/>
    <w:rsid w:val="00B479B3"/>
    <w:rsid w:val="00B52D55"/>
    <w:rsid w:val="00B8288C"/>
    <w:rsid w:val="00B86034"/>
    <w:rsid w:val="00B92B0C"/>
    <w:rsid w:val="00BE2E80"/>
    <w:rsid w:val="00BE5EDD"/>
    <w:rsid w:val="00BE6A1F"/>
    <w:rsid w:val="00C126C4"/>
    <w:rsid w:val="00C4408B"/>
    <w:rsid w:val="00C44E9E"/>
    <w:rsid w:val="00C63EB5"/>
    <w:rsid w:val="00C87DA7"/>
    <w:rsid w:val="00CC01E0"/>
    <w:rsid w:val="00CD5FEE"/>
    <w:rsid w:val="00CE60D2"/>
    <w:rsid w:val="00CE7431"/>
    <w:rsid w:val="00D0288A"/>
    <w:rsid w:val="00D31CE1"/>
    <w:rsid w:val="00D72A5D"/>
    <w:rsid w:val="00D84AE8"/>
    <w:rsid w:val="00DA71A3"/>
    <w:rsid w:val="00DC629B"/>
    <w:rsid w:val="00DD2019"/>
    <w:rsid w:val="00DE1C31"/>
    <w:rsid w:val="00E05BFF"/>
    <w:rsid w:val="00E262F1"/>
    <w:rsid w:val="00E3176A"/>
    <w:rsid w:val="00E54754"/>
    <w:rsid w:val="00E56BD3"/>
    <w:rsid w:val="00E638EF"/>
    <w:rsid w:val="00E71D14"/>
    <w:rsid w:val="00EA77F0"/>
    <w:rsid w:val="00EB41FE"/>
    <w:rsid w:val="00EB6D7E"/>
    <w:rsid w:val="00F32316"/>
    <w:rsid w:val="00F66597"/>
    <w:rsid w:val="00F675D0"/>
    <w:rsid w:val="00F8150C"/>
    <w:rsid w:val="00FD03C4"/>
    <w:rsid w:val="00FE2C52"/>
    <w:rsid w:val="00FE4574"/>
    <w:rsid w:val="00FE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01DA05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paragraph" w:styleId="BalloonText">
    <w:name w:val="Balloon Text"/>
    <w:basedOn w:val="Normal"/>
    <w:link w:val="BalloonTextChar"/>
    <w:semiHidden/>
    <w:unhideWhenUsed/>
    <w:rsid w:val="00EB6D7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B6D7E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9-A2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E17BD5-0548-4DB3-ACB8-78B4CC24CFE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D05E794-6637-4FE0-AF89-AC612BCBC0FE}">
  <ds:schemaRefs>
    <ds:schemaRef ds:uri="http://purl.org/dc/elements/1.1/"/>
    <ds:schemaRef ds:uri="996b2e75-67fd-4955-a3b0-5ab9934cb50b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  <ds:schemaRef ds:uri="32a1a8c5-2265-4ebc-b7a0-2071e2c5c9b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073D2CD-D91F-4413-82F6-43BE755CEE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26B7D8E-2967-4A24-8C6F-1A2648361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7</Pages>
  <Words>1792</Words>
  <Characters>914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9-A2!MSW-S</vt:lpstr>
    </vt:vector>
  </TitlesOfParts>
  <Manager>Secretaría General - Pool</Manager>
  <Company>Unión Internacional de Telecomunicaciones (UIT)</Company>
  <LinksUpToDate>false</LinksUpToDate>
  <CharactersWithSpaces>109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9-A2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9</cp:revision>
  <cp:lastPrinted>2019-09-30T10:08:00Z</cp:lastPrinted>
  <dcterms:created xsi:type="dcterms:W3CDTF">2019-10-01T08:53:00Z</dcterms:created>
  <dcterms:modified xsi:type="dcterms:W3CDTF">2019-10-02T09:4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